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6F7DA7" w14:textId="77777777" w:rsidR="00B72F6E" w:rsidRPr="004F137C" w:rsidRDefault="00B72F6E" w:rsidP="0027647A">
      <w:pPr>
        <w:jc w:val="center"/>
        <w:rPr>
          <w:rFonts w:ascii="Arial" w:hAnsi="Arial" w:cs="Arial"/>
          <w:b/>
          <w:sz w:val="28"/>
          <w:szCs w:val="22"/>
        </w:rPr>
      </w:pPr>
      <w:r w:rsidRPr="004F137C">
        <w:rPr>
          <w:rFonts w:ascii="Arial" w:hAnsi="Arial" w:cs="Arial"/>
          <w:b/>
          <w:sz w:val="28"/>
          <w:szCs w:val="22"/>
        </w:rPr>
        <w:t>Journal of Tourism, Hospitality and Culinary Arts</w:t>
      </w:r>
    </w:p>
    <w:p w14:paraId="27344311" w14:textId="77777777" w:rsidR="00B72F6E" w:rsidRPr="004F137C" w:rsidRDefault="00B72F6E" w:rsidP="0027647A">
      <w:pPr>
        <w:jc w:val="center"/>
        <w:rPr>
          <w:rFonts w:ascii="Arial" w:hAnsi="Arial" w:cs="Arial"/>
          <w:b/>
          <w:sz w:val="22"/>
          <w:szCs w:val="22"/>
        </w:rPr>
      </w:pPr>
    </w:p>
    <w:p w14:paraId="1AFD9D06" w14:textId="77777777" w:rsidR="0027647A" w:rsidRPr="004F137C" w:rsidRDefault="00B72F6E" w:rsidP="0027647A">
      <w:pPr>
        <w:jc w:val="center"/>
        <w:rPr>
          <w:rFonts w:ascii="Arial" w:hAnsi="Arial" w:cs="Arial"/>
          <w:b/>
          <w:sz w:val="22"/>
          <w:szCs w:val="22"/>
        </w:rPr>
      </w:pPr>
      <w:r w:rsidRPr="004F137C">
        <w:rPr>
          <w:rFonts w:ascii="Arial" w:hAnsi="Arial" w:cs="Arial"/>
          <w:b/>
          <w:sz w:val="22"/>
          <w:szCs w:val="22"/>
        </w:rPr>
        <w:t xml:space="preserve"> Reviewer’s Report </w:t>
      </w:r>
    </w:p>
    <w:p w14:paraId="0E7DAB5A" w14:textId="77777777" w:rsidR="0027647A" w:rsidRPr="004F137C" w:rsidRDefault="0027647A" w:rsidP="0027647A">
      <w:pPr>
        <w:jc w:val="center"/>
        <w:rPr>
          <w:rFonts w:ascii="Arial" w:hAnsi="Arial" w:cs="Arial"/>
          <w:b/>
          <w:sz w:val="1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7654"/>
      </w:tblGrid>
      <w:tr w:rsidR="0027647A" w:rsidRPr="004F137C" w14:paraId="34C10067" w14:textId="77777777" w:rsidTr="004F137C">
        <w:trPr>
          <w:trHeight w:val="130"/>
        </w:trPr>
        <w:tc>
          <w:tcPr>
            <w:tcW w:w="907" w:type="pct"/>
          </w:tcPr>
          <w:p w14:paraId="062349B5" w14:textId="77777777" w:rsidR="0027647A" w:rsidRPr="004F137C" w:rsidRDefault="00B72F6E" w:rsidP="00B72F6E">
            <w:pPr>
              <w:rPr>
                <w:rFonts w:ascii="Arial" w:hAnsi="Arial" w:cs="Arial"/>
                <w:b/>
              </w:rPr>
            </w:pPr>
            <w:r w:rsidRPr="004F137C">
              <w:rPr>
                <w:rFonts w:ascii="Arial" w:hAnsi="Arial" w:cs="Arial"/>
                <w:b/>
              </w:rPr>
              <w:t>Article Code</w:t>
            </w:r>
          </w:p>
        </w:tc>
        <w:tc>
          <w:tcPr>
            <w:tcW w:w="4093" w:type="pct"/>
          </w:tcPr>
          <w:p w14:paraId="12CF461A" w14:textId="377646BD" w:rsidR="0027647A" w:rsidRPr="004F137C" w:rsidRDefault="0027647A" w:rsidP="00563E60">
            <w:pPr>
              <w:rPr>
                <w:rFonts w:ascii="Arial" w:hAnsi="Arial" w:cs="Arial"/>
                <w:b/>
                <w:lang w:val="sv-SE"/>
              </w:rPr>
            </w:pPr>
          </w:p>
        </w:tc>
      </w:tr>
      <w:tr w:rsidR="0027647A" w:rsidRPr="004F137C" w14:paraId="50EF7CB8" w14:textId="77777777" w:rsidTr="004F137C">
        <w:trPr>
          <w:trHeight w:val="191"/>
        </w:trPr>
        <w:tc>
          <w:tcPr>
            <w:tcW w:w="907" w:type="pct"/>
          </w:tcPr>
          <w:p w14:paraId="6B3948A8" w14:textId="77777777" w:rsidR="0027647A" w:rsidRPr="004F137C" w:rsidRDefault="00B72F6E" w:rsidP="00563E60">
            <w:pPr>
              <w:rPr>
                <w:rFonts w:ascii="Arial" w:hAnsi="Arial" w:cs="Arial"/>
                <w:b/>
              </w:rPr>
            </w:pPr>
            <w:r w:rsidRPr="004F137C">
              <w:rPr>
                <w:rFonts w:ascii="Arial" w:hAnsi="Arial" w:cs="Arial"/>
                <w:b/>
              </w:rPr>
              <w:t>Article</w:t>
            </w:r>
            <w:r w:rsidR="0027647A" w:rsidRPr="004F137C">
              <w:rPr>
                <w:rFonts w:ascii="Arial" w:hAnsi="Arial" w:cs="Arial"/>
                <w:b/>
              </w:rPr>
              <w:t xml:space="preserve"> Title</w:t>
            </w:r>
          </w:p>
        </w:tc>
        <w:tc>
          <w:tcPr>
            <w:tcW w:w="4093" w:type="pct"/>
          </w:tcPr>
          <w:p w14:paraId="0FA53BB0" w14:textId="4F849301" w:rsidR="0027647A" w:rsidRPr="004F137C" w:rsidRDefault="0027647A" w:rsidP="00563E60">
            <w:pPr>
              <w:rPr>
                <w:rFonts w:ascii="Arial" w:hAnsi="Arial" w:cs="Arial"/>
                <w:b/>
                <w:lang w:val="en-GB"/>
              </w:rPr>
            </w:pPr>
          </w:p>
        </w:tc>
      </w:tr>
    </w:tbl>
    <w:p w14:paraId="0E907803" w14:textId="77777777" w:rsidR="0027647A" w:rsidRPr="004F137C" w:rsidRDefault="0027647A" w:rsidP="00EA24AB">
      <w:pPr>
        <w:jc w:val="center"/>
        <w:rPr>
          <w:rFonts w:ascii="Arial" w:hAnsi="Arial" w:cs="Arial"/>
          <w:b/>
          <w:sz w:val="20"/>
          <w:szCs w:val="22"/>
        </w:rPr>
      </w:pPr>
    </w:p>
    <w:p w14:paraId="5758C469" w14:textId="77777777" w:rsidR="00E2714C" w:rsidRPr="004F137C" w:rsidRDefault="00E2714C" w:rsidP="0027647A">
      <w:pPr>
        <w:spacing w:after="120"/>
        <w:jc w:val="center"/>
        <w:rPr>
          <w:rFonts w:ascii="Arial" w:hAnsi="Arial" w:cs="Arial"/>
          <w:b/>
          <w:sz w:val="20"/>
          <w:szCs w:val="22"/>
        </w:rPr>
      </w:pPr>
      <w:r w:rsidRPr="004F137C">
        <w:rPr>
          <w:rFonts w:ascii="Arial" w:hAnsi="Arial" w:cs="Arial"/>
          <w:b/>
          <w:sz w:val="20"/>
          <w:szCs w:val="22"/>
        </w:rPr>
        <w:t>REVIEWER’S RESPONSIBILITIES</w:t>
      </w:r>
    </w:p>
    <w:p w14:paraId="0373C844" w14:textId="77777777" w:rsidR="00E2714C" w:rsidRPr="004F137C" w:rsidRDefault="00E2714C" w:rsidP="00B72F6E">
      <w:pPr>
        <w:pStyle w:val="ListParagraph"/>
        <w:numPr>
          <w:ilvl w:val="0"/>
          <w:numId w:val="1"/>
        </w:numPr>
        <w:spacing w:after="0" w:line="240" w:lineRule="auto"/>
        <w:ind w:left="270" w:hanging="270"/>
        <w:jc w:val="both"/>
        <w:rPr>
          <w:rFonts w:ascii="Arial" w:hAnsi="Arial" w:cs="Arial"/>
          <w:sz w:val="20"/>
        </w:rPr>
      </w:pPr>
      <w:r w:rsidRPr="004F137C">
        <w:rPr>
          <w:rFonts w:ascii="Arial" w:hAnsi="Arial" w:cs="Arial"/>
          <w:sz w:val="20"/>
        </w:rPr>
        <w:t xml:space="preserve">Responsible for reviewing the content of </w:t>
      </w:r>
      <w:r w:rsidR="00B72F6E" w:rsidRPr="004F137C">
        <w:rPr>
          <w:rFonts w:ascii="Arial" w:hAnsi="Arial" w:cs="Arial"/>
          <w:sz w:val="20"/>
        </w:rPr>
        <w:t>article</w:t>
      </w:r>
      <w:r w:rsidRPr="004F137C">
        <w:rPr>
          <w:rFonts w:ascii="Arial" w:hAnsi="Arial" w:cs="Arial"/>
          <w:sz w:val="20"/>
        </w:rPr>
        <w:t>s within the area of expertise.</w:t>
      </w:r>
    </w:p>
    <w:p w14:paraId="0BD67D32" w14:textId="77777777" w:rsidR="00E2714C" w:rsidRPr="004F137C" w:rsidRDefault="00E2714C" w:rsidP="00B72F6E">
      <w:pPr>
        <w:pStyle w:val="ListParagraph"/>
        <w:numPr>
          <w:ilvl w:val="0"/>
          <w:numId w:val="1"/>
        </w:numPr>
        <w:spacing w:after="0" w:line="240" w:lineRule="auto"/>
        <w:ind w:left="270" w:hanging="270"/>
        <w:jc w:val="both"/>
        <w:rPr>
          <w:rFonts w:ascii="Arial" w:hAnsi="Arial" w:cs="Arial"/>
          <w:sz w:val="20"/>
        </w:rPr>
      </w:pPr>
      <w:r w:rsidRPr="004F137C">
        <w:rPr>
          <w:rFonts w:ascii="Arial" w:hAnsi="Arial" w:cs="Arial"/>
          <w:sz w:val="20"/>
        </w:rPr>
        <w:t xml:space="preserve">Responsible in determining if a submitted article is of high quality and is of </w:t>
      </w:r>
      <w:proofErr w:type="gramStart"/>
      <w:r w:rsidRPr="004F137C">
        <w:rPr>
          <w:rFonts w:ascii="Arial" w:hAnsi="Arial" w:cs="Arial"/>
          <w:sz w:val="20"/>
        </w:rPr>
        <w:t>sufficient</w:t>
      </w:r>
      <w:proofErr w:type="gramEnd"/>
      <w:r w:rsidRPr="004F137C">
        <w:rPr>
          <w:rFonts w:ascii="Arial" w:hAnsi="Arial" w:cs="Arial"/>
          <w:sz w:val="20"/>
        </w:rPr>
        <w:t xml:space="preserve"> interest and impact to be accepted for a conference.</w:t>
      </w:r>
    </w:p>
    <w:p w14:paraId="3E8DAC40" w14:textId="77777777" w:rsidR="00E2714C" w:rsidRPr="004F137C" w:rsidRDefault="00E2714C" w:rsidP="00B72F6E">
      <w:pPr>
        <w:pStyle w:val="ListParagraph"/>
        <w:numPr>
          <w:ilvl w:val="0"/>
          <w:numId w:val="1"/>
        </w:numPr>
        <w:spacing w:after="0" w:line="240" w:lineRule="auto"/>
        <w:ind w:left="270" w:hanging="270"/>
        <w:jc w:val="both"/>
        <w:rPr>
          <w:rFonts w:ascii="Arial" w:hAnsi="Arial" w:cs="Arial"/>
          <w:sz w:val="20"/>
        </w:rPr>
      </w:pPr>
      <w:r w:rsidRPr="004F137C">
        <w:rPr>
          <w:rFonts w:ascii="Arial" w:hAnsi="Arial" w:cs="Arial"/>
          <w:sz w:val="20"/>
        </w:rPr>
        <w:t>Responsible for ensuring keywords are attached to each article and that abstract(s) are supplied.</w:t>
      </w:r>
    </w:p>
    <w:p w14:paraId="5C15D8DB" w14:textId="77777777" w:rsidR="00E2714C" w:rsidRPr="004F137C" w:rsidRDefault="00E2714C" w:rsidP="00B72F6E">
      <w:pPr>
        <w:pStyle w:val="ListParagraph"/>
        <w:numPr>
          <w:ilvl w:val="0"/>
          <w:numId w:val="1"/>
        </w:numPr>
        <w:spacing w:after="0" w:line="240" w:lineRule="auto"/>
        <w:ind w:left="270" w:hanging="270"/>
        <w:jc w:val="both"/>
        <w:rPr>
          <w:rFonts w:ascii="Arial" w:hAnsi="Arial" w:cs="Arial"/>
          <w:sz w:val="20"/>
        </w:rPr>
      </w:pPr>
      <w:r w:rsidRPr="004F137C">
        <w:rPr>
          <w:rFonts w:ascii="Arial" w:hAnsi="Arial" w:cs="Arial"/>
          <w:sz w:val="20"/>
        </w:rPr>
        <w:t xml:space="preserve">Evaluate results of the review. Based upon these reviews, accept </w:t>
      </w:r>
      <w:r w:rsidR="00B72F6E" w:rsidRPr="004F137C">
        <w:rPr>
          <w:rFonts w:ascii="Arial" w:hAnsi="Arial" w:cs="Arial"/>
          <w:sz w:val="20"/>
        </w:rPr>
        <w:t>articles</w:t>
      </w:r>
      <w:r w:rsidRPr="004F137C">
        <w:rPr>
          <w:rFonts w:ascii="Arial" w:hAnsi="Arial" w:cs="Arial"/>
          <w:sz w:val="20"/>
        </w:rPr>
        <w:t xml:space="preserve"> for publication, reject </w:t>
      </w:r>
      <w:r w:rsidR="00B72F6E" w:rsidRPr="004F137C">
        <w:rPr>
          <w:rFonts w:ascii="Arial" w:hAnsi="Arial" w:cs="Arial"/>
          <w:sz w:val="20"/>
        </w:rPr>
        <w:t>articles</w:t>
      </w:r>
      <w:r w:rsidRPr="004F137C">
        <w:rPr>
          <w:rFonts w:ascii="Arial" w:hAnsi="Arial" w:cs="Arial"/>
          <w:sz w:val="20"/>
        </w:rPr>
        <w:t xml:space="preserve">, or insert suggested edits and request revision of manuscript. </w:t>
      </w:r>
    </w:p>
    <w:p w14:paraId="4D2D3FF2" w14:textId="77777777" w:rsidR="00C80C21" w:rsidRPr="004F137C" w:rsidRDefault="00C80C21" w:rsidP="00B72F6E">
      <w:pPr>
        <w:spacing w:line="200" w:lineRule="exact"/>
        <w:jc w:val="center"/>
        <w:rPr>
          <w:rFonts w:ascii="Arial" w:hAnsi="Arial" w:cs="Arial"/>
          <w:b/>
          <w:sz w:val="22"/>
          <w:szCs w:val="22"/>
        </w:rPr>
      </w:pPr>
    </w:p>
    <w:p w14:paraId="5BFB0074" w14:textId="77777777" w:rsidR="0027647A" w:rsidRPr="004F137C" w:rsidRDefault="00E2714C" w:rsidP="00B72F6E">
      <w:pPr>
        <w:spacing w:line="220" w:lineRule="exact"/>
        <w:ind w:left="-539"/>
        <w:jc w:val="center"/>
        <w:rPr>
          <w:rFonts w:ascii="Arial" w:hAnsi="Arial" w:cs="Arial"/>
          <w:b/>
          <w:sz w:val="20"/>
          <w:szCs w:val="22"/>
        </w:rPr>
      </w:pPr>
      <w:r w:rsidRPr="004F137C">
        <w:rPr>
          <w:rFonts w:ascii="Arial" w:hAnsi="Arial" w:cs="Arial"/>
          <w:b/>
          <w:sz w:val="20"/>
          <w:szCs w:val="22"/>
        </w:rPr>
        <w:t xml:space="preserve">Indicate your level of acceptance by ticking </w:t>
      </w:r>
      <w:r w:rsidR="0024296C" w:rsidRPr="004F137C">
        <w:rPr>
          <w:rFonts w:ascii="Arial" w:hAnsi="Arial" w:cs="Arial"/>
          <w:b/>
          <w:sz w:val="20"/>
          <w:szCs w:val="22"/>
        </w:rPr>
        <w:t xml:space="preserve">(√) </w:t>
      </w:r>
      <w:r w:rsidRPr="004F137C">
        <w:rPr>
          <w:rFonts w:ascii="Arial" w:hAnsi="Arial" w:cs="Arial"/>
          <w:b/>
          <w:sz w:val="20"/>
          <w:szCs w:val="22"/>
        </w:rPr>
        <w:t>the appropriate boxes wit</w:t>
      </w:r>
      <w:r w:rsidR="008A7E7D" w:rsidRPr="004F137C">
        <w:rPr>
          <w:rFonts w:ascii="Arial" w:hAnsi="Arial" w:cs="Arial"/>
          <w:b/>
          <w:sz w:val="20"/>
          <w:szCs w:val="22"/>
        </w:rPr>
        <w:t>h the following scales</w:t>
      </w:r>
      <w:r w:rsidR="0027647A" w:rsidRPr="004F137C">
        <w:rPr>
          <w:rFonts w:ascii="Arial" w:hAnsi="Arial" w:cs="Arial"/>
          <w:b/>
          <w:sz w:val="20"/>
          <w:szCs w:val="22"/>
        </w:rPr>
        <w:t xml:space="preserve">: </w:t>
      </w:r>
    </w:p>
    <w:p w14:paraId="474D3E4D" w14:textId="77777777" w:rsidR="0027647A" w:rsidRPr="004F137C" w:rsidRDefault="0027647A" w:rsidP="00B72F6E">
      <w:pPr>
        <w:spacing w:line="220" w:lineRule="exact"/>
        <w:ind w:left="-539"/>
        <w:jc w:val="center"/>
        <w:rPr>
          <w:rFonts w:ascii="Arial" w:hAnsi="Arial" w:cs="Arial"/>
          <w:sz w:val="20"/>
          <w:szCs w:val="22"/>
        </w:rPr>
      </w:pPr>
      <w:r w:rsidRPr="004F137C">
        <w:rPr>
          <w:rFonts w:ascii="Arial" w:hAnsi="Arial" w:cs="Arial"/>
          <w:sz w:val="20"/>
          <w:szCs w:val="22"/>
        </w:rPr>
        <w:t>1: very poor, 2: poor, 3: average, 4: good, 5: very good</w:t>
      </w:r>
    </w:p>
    <w:p w14:paraId="795BF9D8" w14:textId="77777777" w:rsidR="00B72F6E" w:rsidRPr="004F137C" w:rsidRDefault="00B72F6E" w:rsidP="00B72F6E">
      <w:pPr>
        <w:spacing w:line="220" w:lineRule="exact"/>
        <w:ind w:left="-539"/>
        <w:jc w:val="center"/>
        <w:rPr>
          <w:rFonts w:ascii="Arial" w:hAnsi="Arial" w:cs="Arial"/>
          <w:sz w:val="20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62"/>
        <w:gridCol w:w="355"/>
        <w:gridCol w:w="355"/>
        <w:gridCol w:w="357"/>
        <w:gridCol w:w="355"/>
        <w:gridCol w:w="355"/>
        <w:gridCol w:w="2611"/>
      </w:tblGrid>
      <w:tr w:rsidR="00B72F6E" w:rsidRPr="004F137C" w14:paraId="251B48D8" w14:textId="77777777" w:rsidTr="00B72F6E">
        <w:trPr>
          <w:trHeight w:val="56"/>
        </w:trPr>
        <w:tc>
          <w:tcPr>
            <w:tcW w:w="2653" w:type="pct"/>
            <w:tcBorders>
              <w:bottom w:val="single" w:sz="4" w:space="0" w:color="auto"/>
            </w:tcBorders>
            <w:shd w:val="clear" w:color="auto" w:fill="auto"/>
          </w:tcPr>
          <w:p w14:paraId="588CC68F" w14:textId="77777777" w:rsidR="00B72F6E" w:rsidRPr="004F137C" w:rsidRDefault="00B72F6E" w:rsidP="00563E60">
            <w:pPr>
              <w:spacing w:line="220" w:lineRule="exact"/>
              <w:rPr>
                <w:rFonts w:ascii="Arial" w:hAnsi="Arial" w:cs="Arial"/>
                <w:b/>
                <w:sz w:val="20"/>
                <w:szCs w:val="20"/>
              </w:rPr>
            </w:pPr>
            <w:r w:rsidRPr="004F137C">
              <w:rPr>
                <w:rFonts w:ascii="Arial" w:hAnsi="Arial" w:cs="Arial"/>
                <w:b/>
                <w:sz w:val="20"/>
                <w:szCs w:val="20"/>
              </w:rPr>
              <w:t>Evaluation Criteria</w:t>
            </w:r>
          </w:p>
        </w:tc>
        <w:tc>
          <w:tcPr>
            <w:tcW w:w="190" w:type="pct"/>
            <w:tcBorders>
              <w:bottom w:val="single" w:sz="4" w:space="0" w:color="auto"/>
            </w:tcBorders>
            <w:shd w:val="clear" w:color="auto" w:fill="auto"/>
          </w:tcPr>
          <w:p w14:paraId="2BAA35CA" w14:textId="77777777" w:rsidR="00B72F6E" w:rsidRPr="004F137C" w:rsidRDefault="00B72F6E" w:rsidP="00563E60">
            <w:pPr>
              <w:spacing w:line="220" w:lineRule="exact"/>
              <w:ind w:left="-540" w:firstLine="540"/>
              <w:rPr>
                <w:rFonts w:ascii="Arial" w:hAnsi="Arial" w:cs="Arial"/>
                <w:b/>
                <w:sz w:val="20"/>
                <w:szCs w:val="20"/>
              </w:rPr>
            </w:pPr>
            <w:r w:rsidRPr="004F137C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190" w:type="pct"/>
            <w:tcBorders>
              <w:bottom w:val="single" w:sz="4" w:space="0" w:color="auto"/>
            </w:tcBorders>
            <w:shd w:val="clear" w:color="auto" w:fill="auto"/>
          </w:tcPr>
          <w:p w14:paraId="3BDE580E" w14:textId="77777777" w:rsidR="00B72F6E" w:rsidRPr="004F137C" w:rsidRDefault="00B72F6E" w:rsidP="00563E60">
            <w:pPr>
              <w:spacing w:line="220" w:lineRule="exact"/>
              <w:ind w:left="-540" w:firstLine="540"/>
              <w:rPr>
                <w:rFonts w:ascii="Arial" w:hAnsi="Arial" w:cs="Arial"/>
                <w:b/>
                <w:sz w:val="20"/>
                <w:szCs w:val="20"/>
              </w:rPr>
            </w:pPr>
            <w:r w:rsidRPr="004F137C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191" w:type="pct"/>
            <w:tcBorders>
              <w:bottom w:val="single" w:sz="4" w:space="0" w:color="auto"/>
            </w:tcBorders>
            <w:shd w:val="clear" w:color="auto" w:fill="auto"/>
          </w:tcPr>
          <w:p w14:paraId="5BE4EA79" w14:textId="77777777" w:rsidR="00B72F6E" w:rsidRPr="004F137C" w:rsidRDefault="00B72F6E" w:rsidP="00563E60">
            <w:pPr>
              <w:spacing w:line="220" w:lineRule="exact"/>
              <w:ind w:left="-540" w:firstLine="540"/>
              <w:rPr>
                <w:rFonts w:ascii="Arial" w:hAnsi="Arial" w:cs="Arial"/>
                <w:b/>
                <w:sz w:val="20"/>
                <w:szCs w:val="20"/>
              </w:rPr>
            </w:pPr>
            <w:r w:rsidRPr="004F137C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190" w:type="pct"/>
            <w:tcBorders>
              <w:bottom w:val="single" w:sz="4" w:space="0" w:color="auto"/>
            </w:tcBorders>
            <w:shd w:val="clear" w:color="auto" w:fill="auto"/>
          </w:tcPr>
          <w:p w14:paraId="7804188B" w14:textId="77777777" w:rsidR="00B72F6E" w:rsidRPr="004F137C" w:rsidRDefault="00B72F6E" w:rsidP="00563E60">
            <w:pPr>
              <w:spacing w:line="220" w:lineRule="exact"/>
              <w:ind w:left="-540" w:firstLine="540"/>
              <w:rPr>
                <w:rFonts w:ascii="Arial" w:hAnsi="Arial" w:cs="Arial"/>
                <w:b/>
                <w:sz w:val="20"/>
                <w:szCs w:val="20"/>
              </w:rPr>
            </w:pPr>
            <w:r w:rsidRPr="004F137C">
              <w:rPr>
                <w:rFonts w:ascii="Arial" w:hAnsi="Arial" w:cs="Arial"/>
                <w:b/>
                <w:sz w:val="20"/>
                <w:szCs w:val="20"/>
              </w:rPr>
              <w:t>4</w:t>
            </w:r>
          </w:p>
        </w:tc>
        <w:tc>
          <w:tcPr>
            <w:tcW w:w="190" w:type="pct"/>
            <w:tcBorders>
              <w:bottom w:val="single" w:sz="4" w:space="0" w:color="auto"/>
            </w:tcBorders>
            <w:shd w:val="clear" w:color="auto" w:fill="auto"/>
          </w:tcPr>
          <w:p w14:paraId="502E7E9C" w14:textId="77777777" w:rsidR="00B72F6E" w:rsidRPr="004F137C" w:rsidRDefault="00B72F6E" w:rsidP="00563E60">
            <w:pPr>
              <w:spacing w:line="220" w:lineRule="exact"/>
              <w:ind w:left="-540" w:firstLine="540"/>
              <w:rPr>
                <w:rFonts w:ascii="Arial" w:hAnsi="Arial" w:cs="Arial"/>
                <w:b/>
                <w:sz w:val="20"/>
                <w:szCs w:val="20"/>
              </w:rPr>
            </w:pPr>
            <w:r w:rsidRPr="004F137C">
              <w:rPr>
                <w:rFonts w:ascii="Arial" w:hAnsi="Arial" w:cs="Arial"/>
                <w:b/>
                <w:sz w:val="20"/>
                <w:szCs w:val="20"/>
              </w:rPr>
              <w:t>5</w:t>
            </w:r>
          </w:p>
        </w:tc>
        <w:tc>
          <w:tcPr>
            <w:tcW w:w="1396" w:type="pct"/>
            <w:tcBorders>
              <w:bottom w:val="single" w:sz="4" w:space="0" w:color="auto"/>
            </w:tcBorders>
            <w:shd w:val="clear" w:color="auto" w:fill="auto"/>
          </w:tcPr>
          <w:p w14:paraId="22BC1917" w14:textId="77777777" w:rsidR="00B72F6E" w:rsidRPr="004F137C" w:rsidRDefault="00B72F6E" w:rsidP="00563E60">
            <w:pPr>
              <w:spacing w:line="220" w:lineRule="exact"/>
              <w:ind w:left="-540" w:firstLine="54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F137C">
              <w:rPr>
                <w:rFonts w:ascii="Arial" w:hAnsi="Arial" w:cs="Arial"/>
                <w:b/>
                <w:sz w:val="20"/>
                <w:szCs w:val="20"/>
              </w:rPr>
              <w:t>Comments</w:t>
            </w:r>
          </w:p>
        </w:tc>
      </w:tr>
    </w:tbl>
    <w:p w14:paraId="22C656DE" w14:textId="77777777" w:rsidR="00C80C21" w:rsidRPr="004F137C" w:rsidRDefault="00C80C21" w:rsidP="00B72F6E">
      <w:pPr>
        <w:rPr>
          <w:rFonts w:ascii="Arial" w:hAnsi="Arial" w:cs="Arial"/>
          <w:sz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62"/>
        <w:gridCol w:w="355"/>
        <w:gridCol w:w="355"/>
        <w:gridCol w:w="357"/>
        <w:gridCol w:w="355"/>
        <w:gridCol w:w="355"/>
        <w:gridCol w:w="2611"/>
      </w:tblGrid>
      <w:tr w:rsidR="00B72F6E" w:rsidRPr="004F137C" w14:paraId="37F95FAE" w14:textId="77777777" w:rsidTr="00B72F6E">
        <w:trPr>
          <w:trHeight w:val="118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FF58AB" w14:textId="77777777" w:rsidR="00B72F6E" w:rsidRPr="004F137C" w:rsidRDefault="00B72F6E" w:rsidP="00563E60">
            <w:pPr>
              <w:pStyle w:val="Heading6"/>
              <w:spacing w:before="0" w:line="220" w:lineRule="exact"/>
              <w:rPr>
                <w:rFonts w:ascii="Arial" w:hAnsi="Arial" w:cs="Arial"/>
                <w:b/>
                <w:i w:val="0"/>
                <w:color w:val="auto"/>
                <w:sz w:val="20"/>
                <w:szCs w:val="20"/>
              </w:rPr>
            </w:pPr>
            <w:r w:rsidRPr="004F137C">
              <w:rPr>
                <w:rFonts w:ascii="Arial" w:hAnsi="Arial" w:cs="Arial"/>
                <w:b/>
                <w:i w:val="0"/>
                <w:color w:val="auto"/>
                <w:sz w:val="20"/>
                <w:szCs w:val="20"/>
              </w:rPr>
              <w:t xml:space="preserve">TITLE </w:t>
            </w:r>
          </w:p>
        </w:tc>
      </w:tr>
      <w:tr w:rsidR="00B72F6E" w:rsidRPr="004F137C" w14:paraId="12743C60" w14:textId="77777777" w:rsidTr="00B72F6E">
        <w:trPr>
          <w:trHeight w:val="449"/>
        </w:trPr>
        <w:tc>
          <w:tcPr>
            <w:tcW w:w="265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4D85B97" w14:textId="77777777" w:rsidR="00B72F6E" w:rsidRPr="004F137C" w:rsidRDefault="00B72F6E" w:rsidP="00563E60">
            <w:pPr>
              <w:spacing w:before="60" w:after="60" w:line="220" w:lineRule="exact"/>
              <w:rPr>
                <w:rFonts w:ascii="Arial" w:hAnsi="Arial" w:cs="Arial"/>
                <w:sz w:val="20"/>
                <w:szCs w:val="20"/>
              </w:rPr>
            </w:pPr>
            <w:r w:rsidRPr="004F137C">
              <w:rPr>
                <w:rFonts w:ascii="Arial" w:hAnsi="Arial" w:cs="Arial"/>
                <w:sz w:val="20"/>
                <w:szCs w:val="20"/>
              </w:rPr>
              <w:t xml:space="preserve">The title is relevant with the scope of the journal. </w:t>
            </w: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B3EB7B4" w14:textId="77777777" w:rsidR="00B72F6E" w:rsidRPr="004F137C" w:rsidRDefault="00B72F6E" w:rsidP="00563E60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01A3402" w14:textId="77777777" w:rsidR="00B72F6E" w:rsidRPr="004F137C" w:rsidRDefault="00B72F6E" w:rsidP="00563E60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49EC5F" w14:textId="77777777" w:rsidR="00B72F6E" w:rsidRPr="004F137C" w:rsidRDefault="00B72F6E" w:rsidP="00563E60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FDC278" w14:textId="77777777" w:rsidR="00B72F6E" w:rsidRPr="004F137C" w:rsidRDefault="00B72F6E" w:rsidP="00563E60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01A33C9" w14:textId="5D00FE4E" w:rsidR="00B72F6E" w:rsidRPr="004F137C" w:rsidRDefault="00B72F6E" w:rsidP="00563E60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84176B8" w14:textId="2C087F1B" w:rsidR="00B72F6E" w:rsidRPr="004F137C" w:rsidRDefault="00B72F6E" w:rsidP="00563E60">
            <w:pPr>
              <w:spacing w:line="22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2F6E" w:rsidRPr="004F137C" w14:paraId="370DD797" w14:textId="77777777" w:rsidTr="00B72F6E">
        <w:trPr>
          <w:trHeight w:val="449"/>
        </w:trPr>
        <w:tc>
          <w:tcPr>
            <w:tcW w:w="2653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03CE5F3" w14:textId="77777777" w:rsidR="00B72F6E" w:rsidRPr="004F137C" w:rsidRDefault="00B72F6E" w:rsidP="00563E60">
            <w:pPr>
              <w:spacing w:before="60" w:after="60" w:line="220" w:lineRule="exact"/>
              <w:rPr>
                <w:rFonts w:ascii="Arial" w:hAnsi="Arial" w:cs="Arial"/>
                <w:sz w:val="20"/>
                <w:szCs w:val="20"/>
              </w:rPr>
            </w:pPr>
            <w:r w:rsidRPr="004F137C">
              <w:rPr>
                <w:rFonts w:ascii="Arial" w:hAnsi="Arial" w:cs="Arial"/>
                <w:sz w:val="20"/>
                <w:szCs w:val="20"/>
              </w:rPr>
              <w:t>The title reflects the overall contents of the study.</w:t>
            </w:r>
          </w:p>
        </w:tc>
        <w:tc>
          <w:tcPr>
            <w:tcW w:w="190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B4E622A" w14:textId="77777777" w:rsidR="00B72F6E" w:rsidRPr="004F137C" w:rsidRDefault="00B72F6E" w:rsidP="00563E60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918924A" w14:textId="77777777" w:rsidR="00B72F6E" w:rsidRPr="004F137C" w:rsidRDefault="00B72F6E" w:rsidP="00563E60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1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EB10118" w14:textId="5EEBD04C" w:rsidR="00B72F6E" w:rsidRPr="004F137C" w:rsidRDefault="00B72F6E" w:rsidP="00563E60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783B1E4" w14:textId="77777777" w:rsidR="00B72F6E" w:rsidRPr="004F137C" w:rsidRDefault="00B72F6E" w:rsidP="00563E60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24C25D5" w14:textId="77777777" w:rsidR="00B72F6E" w:rsidRPr="004F137C" w:rsidRDefault="00B72F6E" w:rsidP="00563E60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588400B" w14:textId="0A28EBD4" w:rsidR="003C22A0" w:rsidRPr="004F137C" w:rsidRDefault="003C22A0" w:rsidP="00984420">
            <w:pPr>
              <w:pStyle w:val="ListParagraph"/>
              <w:numPr>
                <w:ilvl w:val="0"/>
                <w:numId w:val="16"/>
              </w:numPr>
              <w:spacing w:line="220" w:lineRule="exact"/>
              <w:ind w:left="47" w:hanging="76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4296C" w:rsidRPr="004F137C" w14:paraId="71C7E750" w14:textId="77777777" w:rsidTr="00B72F6E">
        <w:trPr>
          <w:trHeight w:val="199"/>
        </w:trPr>
        <w:tc>
          <w:tcPr>
            <w:tcW w:w="26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14946C" w14:textId="77777777" w:rsidR="00B72F6E" w:rsidRPr="004F137C" w:rsidRDefault="00B72F6E" w:rsidP="00B72F6E">
            <w:pPr>
              <w:spacing w:line="22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58EC18A" w14:textId="77777777" w:rsidR="0024296C" w:rsidRPr="004F137C" w:rsidRDefault="0024296C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0A3777E" w14:textId="77777777" w:rsidR="0024296C" w:rsidRPr="004F137C" w:rsidRDefault="0024296C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A2BE4A1" w14:textId="77777777" w:rsidR="0024296C" w:rsidRPr="004F137C" w:rsidRDefault="0024296C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0EED5BF" w14:textId="77777777" w:rsidR="0024296C" w:rsidRPr="004F137C" w:rsidRDefault="0024296C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58AD163" w14:textId="77777777" w:rsidR="0024296C" w:rsidRPr="004F137C" w:rsidRDefault="0024296C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98F8400" w14:textId="77777777" w:rsidR="0024296C" w:rsidRPr="004F137C" w:rsidRDefault="0024296C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2714C" w:rsidRPr="004F137C" w14:paraId="6A9A88A8" w14:textId="77777777" w:rsidTr="00B72F6E">
        <w:trPr>
          <w:trHeight w:val="166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01D6CF" w14:textId="77777777" w:rsidR="005A2FAB" w:rsidRPr="004F137C" w:rsidRDefault="00397A46" w:rsidP="00B72F6E">
            <w:pPr>
              <w:pStyle w:val="Heading6"/>
              <w:spacing w:before="0" w:line="220" w:lineRule="exact"/>
              <w:rPr>
                <w:rFonts w:ascii="Arial" w:hAnsi="Arial" w:cs="Arial"/>
                <w:b/>
                <w:i w:val="0"/>
                <w:color w:val="auto"/>
                <w:sz w:val="20"/>
                <w:szCs w:val="20"/>
              </w:rPr>
            </w:pPr>
            <w:r w:rsidRPr="004F137C">
              <w:rPr>
                <w:rFonts w:ascii="Arial" w:hAnsi="Arial" w:cs="Arial"/>
                <w:b/>
                <w:i w:val="0"/>
                <w:color w:val="auto"/>
                <w:sz w:val="20"/>
                <w:szCs w:val="20"/>
              </w:rPr>
              <w:t xml:space="preserve">ABSTRACT </w:t>
            </w:r>
          </w:p>
        </w:tc>
      </w:tr>
      <w:tr w:rsidR="00E46021" w:rsidRPr="004F137C" w14:paraId="5990AEA6" w14:textId="77777777" w:rsidTr="00B72F6E">
        <w:trPr>
          <w:trHeight w:val="451"/>
        </w:trPr>
        <w:tc>
          <w:tcPr>
            <w:tcW w:w="265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5797D7B" w14:textId="77777777" w:rsidR="00E46021" w:rsidRPr="004F137C" w:rsidRDefault="00C34020" w:rsidP="00B72F6E">
            <w:pPr>
              <w:spacing w:before="60" w:after="60" w:line="220" w:lineRule="exact"/>
              <w:rPr>
                <w:rFonts w:ascii="Arial" w:hAnsi="Arial" w:cs="Arial"/>
                <w:sz w:val="20"/>
                <w:szCs w:val="20"/>
              </w:rPr>
            </w:pPr>
            <w:r w:rsidRPr="004F137C">
              <w:rPr>
                <w:rFonts w:ascii="Arial" w:hAnsi="Arial" w:cs="Arial"/>
                <w:sz w:val="20"/>
                <w:szCs w:val="20"/>
              </w:rPr>
              <w:t>The abstrac</w:t>
            </w:r>
            <w:r w:rsidR="0027647A" w:rsidRPr="004F137C">
              <w:rPr>
                <w:rFonts w:ascii="Arial" w:hAnsi="Arial" w:cs="Arial"/>
                <w:sz w:val="20"/>
                <w:szCs w:val="20"/>
              </w:rPr>
              <w:t>t is clear and</w:t>
            </w:r>
            <w:r w:rsidR="00EA24AB" w:rsidRPr="004F137C">
              <w:rPr>
                <w:rFonts w:ascii="Arial" w:hAnsi="Arial" w:cs="Arial"/>
                <w:sz w:val="20"/>
                <w:szCs w:val="20"/>
              </w:rPr>
              <w:t xml:space="preserve"> precise consist</w:t>
            </w:r>
            <w:r w:rsidRPr="004F137C">
              <w:rPr>
                <w:rFonts w:ascii="Arial" w:hAnsi="Arial" w:cs="Arial"/>
                <w:sz w:val="20"/>
                <w:szCs w:val="20"/>
              </w:rPr>
              <w:t xml:space="preserve"> basic information, which includes the purpose, issues, methodology and significance of the study. </w:t>
            </w: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0CFB977" w14:textId="77777777" w:rsidR="00E2714C" w:rsidRPr="004F137C" w:rsidRDefault="00E2714C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C0AE5A5" w14:textId="5DB30F4C" w:rsidR="00E2714C" w:rsidRPr="004F137C" w:rsidRDefault="00E2714C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18B57E" w14:textId="77777777" w:rsidR="00E2714C" w:rsidRPr="004F137C" w:rsidRDefault="00E2714C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3F798B5" w14:textId="77777777" w:rsidR="00E2714C" w:rsidRPr="004F137C" w:rsidRDefault="00E2714C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CAA5435" w14:textId="77777777" w:rsidR="00E2714C" w:rsidRPr="004F137C" w:rsidRDefault="00E2714C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D6D6A38" w14:textId="17A2DADD" w:rsidR="00E2714C" w:rsidRPr="004F137C" w:rsidRDefault="00E2714C" w:rsidP="00B72F6E">
            <w:pPr>
              <w:spacing w:line="22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80C21" w:rsidRPr="004F137C" w14:paraId="20AB1D2A" w14:textId="77777777" w:rsidTr="00B72F6E">
        <w:trPr>
          <w:trHeight w:val="153"/>
        </w:trPr>
        <w:tc>
          <w:tcPr>
            <w:tcW w:w="2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88FB03" w14:textId="77777777" w:rsidR="000110D0" w:rsidRPr="004F137C" w:rsidRDefault="000110D0" w:rsidP="00B72F6E">
            <w:pPr>
              <w:spacing w:before="60" w:after="60" w:line="220" w:lineRule="exact"/>
              <w:rPr>
                <w:rFonts w:ascii="Arial" w:hAnsi="Arial" w:cs="Arial"/>
                <w:sz w:val="20"/>
                <w:szCs w:val="20"/>
              </w:rPr>
            </w:pPr>
            <w:r w:rsidRPr="004F137C">
              <w:rPr>
                <w:rFonts w:ascii="Arial" w:hAnsi="Arial" w:cs="Arial"/>
                <w:sz w:val="20"/>
                <w:szCs w:val="20"/>
              </w:rPr>
              <w:t xml:space="preserve">The abstract </w:t>
            </w:r>
            <w:proofErr w:type="gramStart"/>
            <w:r w:rsidRPr="004F137C">
              <w:rPr>
                <w:rFonts w:ascii="Arial" w:hAnsi="Arial" w:cs="Arial"/>
                <w:sz w:val="20"/>
                <w:szCs w:val="20"/>
              </w:rPr>
              <w:t>reflect</w:t>
            </w:r>
            <w:proofErr w:type="gramEnd"/>
            <w:r w:rsidRPr="004F137C">
              <w:rPr>
                <w:rFonts w:ascii="Arial" w:hAnsi="Arial" w:cs="Arial"/>
                <w:sz w:val="20"/>
                <w:szCs w:val="20"/>
              </w:rPr>
              <w:t xml:space="preserve"> the overall content of the study. </w:t>
            </w: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125A5D" w14:textId="77777777" w:rsidR="000110D0" w:rsidRPr="004F137C" w:rsidRDefault="000110D0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216512" w14:textId="77777777" w:rsidR="000110D0" w:rsidRPr="004F137C" w:rsidRDefault="000110D0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2F41B9" w14:textId="05022B25" w:rsidR="000110D0" w:rsidRPr="004F137C" w:rsidRDefault="000110D0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F93C68" w14:textId="77777777" w:rsidR="000110D0" w:rsidRPr="004F137C" w:rsidRDefault="000110D0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8F58B1" w14:textId="77777777" w:rsidR="000110D0" w:rsidRPr="004F137C" w:rsidRDefault="000110D0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4A6254" w14:textId="395ECD99" w:rsidR="000110D0" w:rsidRPr="004F137C" w:rsidRDefault="000110D0" w:rsidP="00B72F6E">
            <w:pPr>
              <w:spacing w:line="22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46021" w:rsidRPr="004F137C" w14:paraId="4C115EE9" w14:textId="77777777" w:rsidTr="00B72F6E">
        <w:trPr>
          <w:trHeight w:val="58"/>
        </w:trPr>
        <w:tc>
          <w:tcPr>
            <w:tcW w:w="265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F8A9645" w14:textId="77777777" w:rsidR="0024296C" w:rsidRPr="004F137C" w:rsidRDefault="00C34020" w:rsidP="00B72F6E">
            <w:pPr>
              <w:spacing w:before="60" w:after="60" w:line="220" w:lineRule="exact"/>
              <w:rPr>
                <w:rFonts w:ascii="Arial" w:hAnsi="Arial" w:cs="Arial"/>
                <w:sz w:val="20"/>
                <w:szCs w:val="20"/>
              </w:rPr>
            </w:pPr>
            <w:r w:rsidRPr="004F137C">
              <w:rPr>
                <w:rFonts w:ascii="Arial" w:hAnsi="Arial" w:cs="Arial"/>
                <w:sz w:val="20"/>
                <w:szCs w:val="20"/>
              </w:rPr>
              <w:t>Keywords are relevant and appropriate.</w:t>
            </w: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2B3AFE1" w14:textId="77777777" w:rsidR="00E2714C" w:rsidRPr="004F137C" w:rsidRDefault="00E2714C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6F2A46" w14:textId="77777777" w:rsidR="00E2714C" w:rsidRPr="004F137C" w:rsidRDefault="00E2714C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DB5899C" w14:textId="449F64B9" w:rsidR="00E2714C" w:rsidRPr="004F137C" w:rsidRDefault="00E2714C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6CF8C4" w14:textId="77777777" w:rsidR="00E2714C" w:rsidRPr="004F137C" w:rsidRDefault="00E2714C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9061E6" w14:textId="77777777" w:rsidR="00E2714C" w:rsidRPr="004F137C" w:rsidRDefault="00E2714C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908A792" w14:textId="3F3DE5A3" w:rsidR="00E2714C" w:rsidRPr="004F137C" w:rsidRDefault="00E2714C" w:rsidP="00B72F6E">
            <w:pPr>
              <w:spacing w:line="22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4296C" w:rsidRPr="004F137C" w14:paraId="436B33BB" w14:textId="77777777" w:rsidTr="00B72F6E">
        <w:trPr>
          <w:trHeight w:val="210"/>
        </w:trPr>
        <w:tc>
          <w:tcPr>
            <w:tcW w:w="26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172E670" w14:textId="77777777" w:rsidR="00C80C21" w:rsidRPr="004F137C" w:rsidRDefault="00C80C21" w:rsidP="00B72F6E">
            <w:pPr>
              <w:spacing w:line="22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FF2FB4" w14:textId="77777777" w:rsidR="0024296C" w:rsidRPr="004F137C" w:rsidRDefault="0024296C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BD5DE23" w14:textId="77777777" w:rsidR="0024296C" w:rsidRPr="004F137C" w:rsidRDefault="0024296C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6B7C513" w14:textId="77777777" w:rsidR="0024296C" w:rsidRPr="004F137C" w:rsidRDefault="0024296C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3103402" w14:textId="77777777" w:rsidR="0024296C" w:rsidRPr="004F137C" w:rsidRDefault="0024296C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A7FCDB" w14:textId="77777777" w:rsidR="0024296C" w:rsidRPr="004F137C" w:rsidRDefault="0024296C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A9C2604" w14:textId="77777777" w:rsidR="0024296C" w:rsidRPr="004F137C" w:rsidRDefault="0024296C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42193" w:rsidRPr="004F137C" w14:paraId="2A6B518D" w14:textId="77777777" w:rsidTr="00B72F6E">
        <w:trPr>
          <w:trHeight w:val="178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AC6354" w14:textId="77777777" w:rsidR="00142193" w:rsidRPr="004F137C" w:rsidRDefault="00397A46" w:rsidP="00B72F6E">
            <w:pPr>
              <w:spacing w:line="220" w:lineRule="exact"/>
              <w:ind w:left="-540" w:firstLine="540"/>
              <w:rPr>
                <w:rFonts w:ascii="Arial" w:hAnsi="Arial" w:cs="Arial"/>
                <w:b/>
                <w:sz w:val="20"/>
                <w:szCs w:val="20"/>
              </w:rPr>
            </w:pPr>
            <w:r w:rsidRPr="004F137C">
              <w:rPr>
                <w:rFonts w:ascii="Arial" w:hAnsi="Arial" w:cs="Arial"/>
                <w:b/>
                <w:sz w:val="20"/>
                <w:szCs w:val="20"/>
              </w:rPr>
              <w:t xml:space="preserve">INTRODUCTION </w:t>
            </w:r>
          </w:p>
        </w:tc>
      </w:tr>
      <w:tr w:rsidR="00142193" w:rsidRPr="004F137C" w14:paraId="54CB321C" w14:textId="77777777" w:rsidTr="00B72F6E">
        <w:trPr>
          <w:trHeight w:val="370"/>
        </w:trPr>
        <w:tc>
          <w:tcPr>
            <w:tcW w:w="2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24655D" w14:textId="77777777" w:rsidR="00142193" w:rsidRPr="004F137C" w:rsidRDefault="00142193" w:rsidP="00B72F6E">
            <w:pPr>
              <w:spacing w:before="60" w:after="60" w:line="220" w:lineRule="exact"/>
              <w:rPr>
                <w:rFonts w:ascii="Arial" w:hAnsi="Arial" w:cs="Arial"/>
                <w:sz w:val="20"/>
                <w:szCs w:val="20"/>
              </w:rPr>
            </w:pPr>
            <w:r w:rsidRPr="004F137C">
              <w:rPr>
                <w:rFonts w:ascii="Arial" w:hAnsi="Arial" w:cs="Arial"/>
                <w:sz w:val="20"/>
                <w:szCs w:val="20"/>
              </w:rPr>
              <w:t xml:space="preserve">The introduction section has a clear statement demonstrating that the focus of the study. </w:t>
            </w: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519B24" w14:textId="77777777" w:rsidR="00142193" w:rsidRPr="004F137C" w:rsidRDefault="00142193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B9A5BE" w14:textId="77777777" w:rsidR="00142193" w:rsidRPr="004F137C" w:rsidRDefault="00142193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1858FE" w14:textId="28276E14" w:rsidR="00142193" w:rsidRPr="004F137C" w:rsidRDefault="00142193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1AE27C" w14:textId="77777777" w:rsidR="00142193" w:rsidRPr="004F137C" w:rsidRDefault="00142193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6FA38F" w14:textId="77777777" w:rsidR="00142193" w:rsidRPr="004F137C" w:rsidRDefault="00142193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C1BF0D" w14:textId="31E7E420" w:rsidR="002F47D7" w:rsidRPr="004F137C" w:rsidRDefault="002F47D7" w:rsidP="00B72F6E">
            <w:pPr>
              <w:spacing w:line="22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2F6E" w:rsidRPr="004F137C" w14:paraId="675BB31C" w14:textId="77777777" w:rsidTr="00B72F6E">
        <w:trPr>
          <w:trHeight w:val="370"/>
        </w:trPr>
        <w:tc>
          <w:tcPr>
            <w:tcW w:w="2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4E3497" w14:textId="77777777" w:rsidR="00B72F6E" w:rsidRPr="004F137C" w:rsidRDefault="00B72F6E" w:rsidP="00B72F6E">
            <w:pPr>
              <w:spacing w:before="60" w:after="60" w:line="220" w:lineRule="exact"/>
              <w:rPr>
                <w:rFonts w:ascii="Arial" w:hAnsi="Arial" w:cs="Arial"/>
                <w:sz w:val="20"/>
                <w:szCs w:val="20"/>
              </w:rPr>
            </w:pPr>
            <w:r w:rsidRPr="004F137C">
              <w:rPr>
                <w:rFonts w:ascii="Arial" w:hAnsi="Arial" w:cs="Arial"/>
                <w:sz w:val="20"/>
                <w:szCs w:val="20"/>
              </w:rPr>
              <w:t xml:space="preserve">The problem definition is stated clearly. </w:t>
            </w: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444538" w14:textId="77777777" w:rsidR="00B72F6E" w:rsidRPr="004F137C" w:rsidRDefault="00B72F6E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20504F" w14:textId="77777777" w:rsidR="00B72F6E" w:rsidRPr="004F137C" w:rsidRDefault="00B72F6E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B5ADCF" w14:textId="7A79E6EC" w:rsidR="00B72F6E" w:rsidRPr="004F137C" w:rsidRDefault="00B72F6E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D9A024" w14:textId="77777777" w:rsidR="00B72F6E" w:rsidRPr="004F137C" w:rsidRDefault="00B72F6E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E1328F" w14:textId="77777777" w:rsidR="00B72F6E" w:rsidRPr="004F137C" w:rsidRDefault="00B72F6E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5D7B9A" w14:textId="0BB6AF90" w:rsidR="00B72F6E" w:rsidRPr="004F137C" w:rsidRDefault="00B72F6E" w:rsidP="00B72F6E">
            <w:pPr>
              <w:spacing w:line="22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2F6E" w:rsidRPr="004F137C" w14:paraId="6FF67696" w14:textId="77777777" w:rsidTr="00B72F6E">
        <w:trPr>
          <w:trHeight w:val="370"/>
        </w:trPr>
        <w:tc>
          <w:tcPr>
            <w:tcW w:w="2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F33627" w14:textId="77777777" w:rsidR="00B72F6E" w:rsidRPr="004F137C" w:rsidRDefault="00B72F6E" w:rsidP="00B72F6E">
            <w:pPr>
              <w:spacing w:before="60" w:after="60" w:line="220" w:lineRule="exact"/>
              <w:rPr>
                <w:rFonts w:ascii="Arial" w:hAnsi="Arial" w:cs="Arial"/>
                <w:sz w:val="20"/>
                <w:szCs w:val="20"/>
              </w:rPr>
            </w:pPr>
            <w:r w:rsidRPr="004F137C">
              <w:rPr>
                <w:rFonts w:ascii="Arial" w:hAnsi="Arial" w:cs="Arial"/>
                <w:sz w:val="20"/>
                <w:szCs w:val="20"/>
              </w:rPr>
              <w:t>There is a brief, well-articulated summary of research literature that substantiates the study.</w:t>
            </w: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714F1B" w14:textId="77777777" w:rsidR="00B72F6E" w:rsidRPr="004F137C" w:rsidRDefault="00B72F6E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F4AFF3" w14:textId="6D4D79C3" w:rsidR="00B72F6E" w:rsidRPr="004F137C" w:rsidRDefault="00B72F6E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0EE1C1" w14:textId="77777777" w:rsidR="00B72F6E" w:rsidRPr="004F137C" w:rsidRDefault="00B72F6E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F79935" w14:textId="77777777" w:rsidR="00B72F6E" w:rsidRPr="004F137C" w:rsidRDefault="00B72F6E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BD55E8" w14:textId="77777777" w:rsidR="00B72F6E" w:rsidRPr="004F137C" w:rsidRDefault="00B72F6E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955BFB" w14:textId="319CF41B" w:rsidR="00B72F6E" w:rsidRPr="004F137C" w:rsidRDefault="00B72F6E" w:rsidP="00B72F6E">
            <w:pPr>
              <w:spacing w:line="22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2F6E" w:rsidRPr="004F137C" w14:paraId="108213B8" w14:textId="77777777" w:rsidTr="00B72F6E">
        <w:trPr>
          <w:trHeight w:val="370"/>
        </w:trPr>
        <w:tc>
          <w:tcPr>
            <w:tcW w:w="2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30407E" w14:textId="77777777" w:rsidR="00B72F6E" w:rsidRPr="004F137C" w:rsidRDefault="00B72F6E" w:rsidP="00B72F6E">
            <w:pPr>
              <w:spacing w:before="60" w:after="60" w:line="220" w:lineRule="exact"/>
              <w:rPr>
                <w:rFonts w:ascii="Arial" w:hAnsi="Arial" w:cs="Arial"/>
                <w:sz w:val="20"/>
                <w:szCs w:val="20"/>
              </w:rPr>
            </w:pPr>
            <w:r w:rsidRPr="004F137C">
              <w:rPr>
                <w:rFonts w:ascii="Arial" w:hAnsi="Arial" w:cs="Arial"/>
                <w:sz w:val="20"/>
                <w:szCs w:val="20"/>
              </w:rPr>
              <w:t>The content of the review is drawn from acceptable peer-reviewed journals or sound academic journals and the literature is reasonably recent.</w:t>
            </w: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27001C" w14:textId="77777777" w:rsidR="00B72F6E" w:rsidRPr="004F137C" w:rsidRDefault="00B72F6E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3BFFF3" w14:textId="77777777" w:rsidR="00B72F6E" w:rsidRPr="004F137C" w:rsidRDefault="00B72F6E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D6D596" w14:textId="77777777" w:rsidR="00B72F6E" w:rsidRPr="004F137C" w:rsidRDefault="00B72F6E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CC99D5" w14:textId="50451265" w:rsidR="00B72F6E" w:rsidRPr="004F137C" w:rsidRDefault="00B72F6E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365F03" w14:textId="77777777" w:rsidR="00B72F6E" w:rsidRPr="004F137C" w:rsidRDefault="00B72F6E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E7DFD1" w14:textId="77777777" w:rsidR="00B72F6E" w:rsidRPr="004F137C" w:rsidRDefault="00B72F6E" w:rsidP="00B72F6E">
            <w:pPr>
              <w:spacing w:line="22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80C21" w:rsidRPr="004F137C" w14:paraId="511C2127" w14:textId="77777777" w:rsidTr="00B72F6E">
        <w:trPr>
          <w:trHeight w:val="370"/>
        </w:trPr>
        <w:tc>
          <w:tcPr>
            <w:tcW w:w="2653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3B358F" w14:textId="77777777" w:rsidR="00142193" w:rsidRPr="004F137C" w:rsidRDefault="00142193" w:rsidP="00B72F6E">
            <w:pPr>
              <w:spacing w:before="60" w:after="60" w:line="220" w:lineRule="exact"/>
              <w:rPr>
                <w:rFonts w:ascii="Arial" w:hAnsi="Arial" w:cs="Arial"/>
                <w:sz w:val="20"/>
                <w:szCs w:val="20"/>
              </w:rPr>
            </w:pPr>
            <w:r w:rsidRPr="004F137C">
              <w:rPr>
                <w:rFonts w:ascii="Arial" w:hAnsi="Arial" w:cs="Arial"/>
                <w:sz w:val="20"/>
                <w:szCs w:val="20"/>
              </w:rPr>
              <w:t xml:space="preserve">The purposes, research question(s), and /or hypotheses appropriate to the topic and area of study are related clearly. </w:t>
            </w: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F82A63D" w14:textId="0CDFF09A" w:rsidR="00142193" w:rsidRPr="004F137C" w:rsidRDefault="00142193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302C3A" w14:textId="77777777" w:rsidR="00142193" w:rsidRPr="004F137C" w:rsidRDefault="00142193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1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D1DA482" w14:textId="77777777" w:rsidR="00142193" w:rsidRPr="004F137C" w:rsidRDefault="00142193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53CD762" w14:textId="77777777" w:rsidR="00142193" w:rsidRPr="004F137C" w:rsidRDefault="00142193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A1FA15E" w14:textId="77777777" w:rsidR="00142193" w:rsidRPr="004F137C" w:rsidRDefault="00142193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A7E7A07" w14:textId="04DF7D8B" w:rsidR="00142193" w:rsidRPr="004F137C" w:rsidRDefault="00142193" w:rsidP="00B72F6E">
            <w:pPr>
              <w:spacing w:line="22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2F6E" w:rsidRPr="004F137C" w14:paraId="0F013786" w14:textId="77777777" w:rsidTr="00B72F6E">
        <w:trPr>
          <w:trHeight w:val="370"/>
        </w:trPr>
        <w:tc>
          <w:tcPr>
            <w:tcW w:w="2653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F30C15D" w14:textId="77777777" w:rsidR="00B72F6E" w:rsidRPr="004F137C" w:rsidRDefault="00B72F6E" w:rsidP="00B72F6E">
            <w:pPr>
              <w:spacing w:before="60" w:line="220" w:lineRule="exact"/>
              <w:rPr>
                <w:rFonts w:ascii="Arial" w:hAnsi="Arial" w:cs="Arial"/>
                <w:sz w:val="20"/>
                <w:szCs w:val="20"/>
              </w:rPr>
            </w:pPr>
            <w:r w:rsidRPr="004F137C">
              <w:rPr>
                <w:rFonts w:ascii="Arial" w:hAnsi="Arial" w:cs="Arial"/>
                <w:sz w:val="20"/>
                <w:szCs w:val="20"/>
              </w:rPr>
              <w:t>The significance of the study is described in terms of:</w:t>
            </w:r>
          </w:p>
          <w:p w14:paraId="4C76F1B7" w14:textId="77777777" w:rsidR="00B72F6E" w:rsidRPr="004F137C" w:rsidRDefault="00B72F6E" w:rsidP="00B72F6E">
            <w:pPr>
              <w:pStyle w:val="ListParagraph"/>
              <w:numPr>
                <w:ilvl w:val="0"/>
                <w:numId w:val="7"/>
              </w:numPr>
              <w:spacing w:after="0" w:line="220" w:lineRule="exact"/>
              <w:ind w:left="432"/>
              <w:rPr>
                <w:rFonts w:ascii="Arial" w:hAnsi="Arial" w:cs="Arial"/>
                <w:sz w:val="20"/>
                <w:szCs w:val="20"/>
              </w:rPr>
            </w:pPr>
            <w:r w:rsidRPr="004F137C">
              <w:rPr>
                <w:rFonts w:ascii="Arial" w:hAnsi="Arial" w:cs="Arial"/>
                <w:sz w:val="20"/>
                <w:szCs w:val="20"/>
              </w:rPr>
              <w:t>knowledge generation,</w:t>
            </w:r>
          </w:p>
          <w:p w14:paraId="0A23C6A9" w14:textId="77777777" w:rsidR="00B72F6E" w:rsidRPr="004F137C" w:rsidRDefault="00B72F6E" w:rsidP="00B72F6E">
            <w:pPr>
              <w:pStyle w:val="ListParagraph"/>
              <w:numPr>
                <w:ilvl w:val="0"/>
                <w:numId w:val="7"/>
              </w:numPr>
              <w:spacing w:after="0" w:line="220" w:lineRule="exact"/>
              <w:ind w:left="432"/>
              <w:rPr>
                <w:rFonts w:ascii="Arial" w:hAnsi="Arial" w:cs="Arial"/>
                <w:sz w:val="20"/>
                <w:szCs w:val="20"/>
              </w:rPr>
            </w:pPr>
            <w:r w:rsidRPr="004F137C">
              <w:rPr>
                <w:rFonts w:ascii="Arial" w:hAnsi="Arial" w:cs="Arial"/>
                <w:sz w:val="20"/>
                <w:szCs w:val="20"/>
              </w:rPr>
              <w:t xml:space="preserve">professional application, </w:t>
            </w:r>
          </w:p>
          <w:p w14:paraId="1988F852" w14:textId="77777777" w:rsidR="00B72F6E" w:rsidRPr="004F137C" w:rsidRDefault="00B72F6E" w:rsidP="00B72F6E">
            <w:pPr>
              <w:pStyle w:val="ListParagraph"/>
              <w:numPr>
                <w:ilvl w:val="0"/>
                <w:numId w:val="7"/>
              </w:numPr>
              <w:spacing w:after="0" w:line="220" w:lineRule="exact"/>
              <w:ind w:left="432"/>
              <w:rPr>
                <w:rFonts w:ascii="Arial" w:hAnsi="Arial" w:cs="Arial"/>
                <w:sz w:val="20"/>
                <w:szCs w:val="20"/>
              </w:rPr>
            </w:pPr>
            <w:r w:rsidRPr="004F137C">
              <w:rPr>
                <w:rFonts w:ascii="Arial" w:hAnsi="Arial" w:cs="Arial"/>
                <w:sz w:val="20"/>
                <w:szCs w:val="20"/>
              </w:rPr>
              <w:t>positive social change.</w:t>
            </w: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6AB1ABC" w14:textId="77777777" w:rsidR="00B72F6E" w:rsidRPr="004F137C" w:rsidRDefault="00B72F6E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D2D79EF" w14:textId="77777777" w:rsidR="00B72F6E" w:rsidRPr="004F137C" w:rsidRDefault="00B72F6E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1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4ABA549" w14:textId="45F783ED" w:rsidR="00B72F6E" w:rsidRPr="004F137C" w:rsidRDefault="00B72F6E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7F0A4BB" w14:textId="77777777" w:rsidR="00B72F6E" w:rsidRPr="004F137C" w:rsidRDefault="00B72F6E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5EC7127" w14:textId="77777777" w:rsidR="00B72F6E" w:rsidRPr="004F137C" w:rsidRDefault="00B72F6E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90E2729" w14:textId="061DF2C8" w:rsidR="00B72F6E" w:rsidRPr="004F137C" w:rsidRDefault="00B72F6E" w:rsidP="00B72F6E">
            <w:pPr>
              <w:spacing w:line="22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4296C" w:rsidRPr="004F137C" w14:paraId="6C864CF2" w14:textId="77777777" w:rsidTr="00B72F6E">
        <w:trPr>
          <w:trHeight w:val="199"/>
        </w:trPr>
        <w:tc>
          <w:tcPr>
            <w:tcW w:w="26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CBBCB2C" w14:textId="77777777" w:rsidR="0024296C" w:rsidRPr="004F137C" w:rsidRDefault="0024296C" w:rsidP="00B72F6E">
            <w:pPr>
              <w:spacing w:line="220" w:lineRule="exact"/>
              <w:rPr>
                <w:rFonts w:ascii="Arial" w:hAnsi="Arial" w:cs="Arial"/>
                <w:sz w:val="20"/>
                <w:szCs w:val="20"/>
              </w:rPr>
            </w:pPr>
          </w:p>
          <w:p w14:paraId="0B6E395E" w14:textId="77777777" w:rsidR="00B72F6E" w:rsidRPr="004F137C" w:rsidRDefault="00B72F6E" w:rsidP="00B72F6E">
            <w:pPr>
              <w:spacing w:line="22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E9B9195" w14:textId="77777777" w:rsidR="0024296C" w:rsidRPr="004F137C" w:rsidRDefault="0024296C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12CD114" w14:textId="77777777" w:rsidR="0024296C" w:rsidRPr="004F137C" w:rsidRDefault="0024296C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5DBED6" w14:textId="77777777" w:rsidR="0024296C" w:rsidRPr="004F137C" w:rsidRDefault="0024296C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6EF807" w14:textId="77777777" w:rsidR="0024296C" w:rsidRPr="004F137C" w:rsidRDefault="0024296C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2DE7AD" w14:textId="77777777" w:rsidR="0024296C" w:rsidRPr="004F137C" w:rsidRDefault="0024296C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21DCE76" w14:textId="77777777" w:rsidR="0024296C" w:rsidRPr="004F137C" w:rsidRDefault="0024296C" w:rsidP="00B72F6E">
            <w:pPr>
              <w:spacing w:line="220" w:lineRule="exact"/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4296C" w:rsidRPr="004F137C" w14:paraId="1BDC514F" w14:textId="77777777" w:rsidTr="00B72F6E">
        <w:trPr>
          <w:trHeight w:val="56"/>
        </w:trPr>
        <w:tc>
          <w:tcPr>
            <w:tcW w:w="2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742D613" w14:textId="77777777" w:rsidR="0024296C" w:rsidRPr="004F137C" w:rsidRDefault="00397A46" w:rsidP="00B72F6E">
            <w:pPr>
              <w:ind w:left="-540" w:firstLine="540"/>
              <w:rPr>
                <w:rFonts w:ascii="Arial" w:hAnsi="Arial" w:cs="Arial"/>
                <w:b/>
                <w:sz w:val="20"/>
                <w:szCs w:val="20"/>
              </w:rPr>
            </w:pPr>
            <w:r w:rsidRPr="004F137C">
              <w:rPr>
                <w:rFonts w:ascii="Arial" w:hAnsi="Arial" w:cs="Arial"/>
                <w:b/>
                <w:sz w:val="20"/>
                <w:szCs w:val="20"/>
              </w:rPr>
              <w:lastRenderedPageBreak/>
              <w:t>METHOD</w:t>
            </w:r>
          </w:p>
        </w:tc>
        <w:tc>
          <w:tcPr>
            <w:tcW w:w="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A1B81F9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C561D06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EA45AC7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23B57D7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9A59AE2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33D0C0" w14:textId="77777777" w:rsidR="0024296C" w:rsidRPr="004F137C" w:rsidRDefault="0024296C" w:rsidP="00B72F6E">
            <w:pPr>
              <w:ind w:left="-540" w:firstLine="54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4296C" w:rsidRPr="004F137C" w14:paraId="0F4789BA" w14:textId="77777777" w:rsidTr="00B72F6E">
        <w:trPr>
          <w:trHeight w:val="56"/>
        </w:trPr>
        <w:tc>
          <w:tcPr>
            <w:tcW w:w="265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280B54" w14:textId="77777777" w:rsidR="0024296C" w:rsidRPr="004F137C" w:rsidRDefault="0024296C" w:rsidP="00B72F6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4F137C">
              <w:rPr>
                <w:rFonts w:ascii="Arial" w:hAnsi="Arial" w:cs="Arial"/>
                <w:sz w:val="20"/>
                <w:szCs w:val="20"/>
              </w:rPr>
              <w:t xml:space="preserve">Clearly explain the research design, sampling procedure and instrument development. </w:t>
            </w: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147883C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0421CE0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5A5DE6" w14:textId="438CE773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CD0ED97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378213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3B62F75" w14:textId="77777777" w:rsidR="00FA66D9" w:rsidRPr="004F137C" w:rsidRDefault="00FA66D9" w:rsidP="00B72F6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4296C" w:rsidRPr="004F137C" w14:paraId="07D6E491" w14:textId="77777777" w:rsidTr="00B72F6E">
        <w:trPr>
          <w:trHeight w:val="56"/>
        </w:trPr>
        <w:tc>
          <w:tcPr>
            <w:tcW w:w="2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7B5F77" w14:textId="77777777" w:rsidR="0024296C" w:rsidRPr="004F137C" w:rsidRDefault="0024296C" w:rsidP="00B72F6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4F137C">
              <w:rPr>
                <w:rFonts w:ascii="Arial" w:hAnsi="Arial" w:cs="Arial"/>
                <w:sz w:val="20"/>
                <w:szCs w:val="20"/>
              </w:rPr>
              <w:t xml:space="preserve">The process by which the data were generated, gathered and recorded is clearly described. </w:t>
            </w: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0A293B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DC7D79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C657E8" w14:textId="55E398FE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274E08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92801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B07074" w14:textId="0F980424" w:rsidR="0024296C" w:rsidRPr="004F137C" w:rsidRDefault="0024296C" w:rsidP="00B72F6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4296C" w:rsidRPr="004F137C" w14:paraId="3D47EEAB" w14:textId="77777777" w:rsidTr="00B72F6E">
        <w:trPr>
          <w:trHeight w:val="56"/>
        </w:trPr>
        <w:tc>
          <w:tcPr>
            <w:tcW w:w="265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0B3AA8" w14:textId="77777777" w:rsidR="0024296C" w:rsidRPr="004F137C" w:rsidRDefault="0024296C" w:rsidP="00B72F6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4F137C">
              <w:rPr>
                <w:rFonts w:ascii="Arial" w:hAnsi="Arial" w:cs="Arial"/>
                <w:sz w:val="20"/>
                <w:szCs w:val="20"/>
              </w:rPr>
              <w:t xml:space="preserve">How the data will be analyzed is articulated. Clearly describe the </w:t>
            </w:r>
            <w:r w:rsidR="00B72F6E" w:rsidRPr="004F137C">
              <w:rPr>
                <w:rFonts w:ascii="Arial" w:hAnsi="Arial" w:cs="Arial"/>
                <w:sz w:val="20"/>
                <w:szCs w:val="20"/>
              </w:rPr>
              <w:t>statistical method</w:t>
            </w:r>
            <w:r w:rsidRPr="004F137C">
              <w:rPr>
                <w:rFonts w:ascii="Arial" w:hAnsi="Arial" w:cs="Arial"/>
                <w:sz w:val="20"/>
                <w:szCs w:val="20"/>
              </w:rPr>
              <w:t xml:space="preserve"> used to analyze the data. </w:t>
            </w: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BD630C5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319EB6D" w14:textId="69DD683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469AA28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B1C083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2331E5C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E206ECF" w14:textId="17711FCB" w:rsidR="0024296C" w:rsidRPr="004F137C" w:rsidRDefault="0024296C" w:rsidP="00B72F6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80C21" w:rsidRPr="004F137C" w14:paraId="70FA6554" w14:textId="77777777" w:rsidTr="00B72F6E">
        <w:trPr>
          <w:trHeight w:val="56"/>
        </w:trPr>
        <w:tc>
          <w:tcPr>
            <w:tcW w:w="26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B9BDD15" w14:textId="77777777" w:rsidR="00C80C21" w:rsidRPr="004F137C" w:rsidRDefault="00C80C21" w:rsidP="00B72F6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57D22A0" w14:textId="77777777" w:rsidR="00C80C21" w:rsidRPr="004F137C" w:rsidRDefault="00C80C21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CA65693" w14:textId="77777777" w:rsidR="00C80C21" w:rsidRPr="004F137C" w:rsidRDefault="00C80C21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4542861" w14:textId="77777777" w:rsidR="00C80C21" w:rsidRPr="004F137C" w:rsidRDefault="00C80C21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B9E0F6B" w14:textId="77777777" w:rsidR="00C80C21" w:rsidRPr="004F137C" w:rsidRDefault="00C80C21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9C25137" w14:textId="77777777" w:rsidR="00C80C21" w:rsidRPr="004F137C" w:rsidRDefault="00C80C21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EB2808D" w14:textId="77777777" w:rsidR="00C80C21" w:rsidRPr="004F137C" w:rsidRDefault="00C80C21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4296C" w:rsidRPr="004F137C" w14:paraId="72BB5843" w14:textId="77777777" w:rsidTr="00B72F6E">
        <w:trPr>
          <w:trHeight w:val="56"/>
        </w:trPr>
        <w:tc>
          <w:tcPr>
            <w:tcW w:w="2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510E4BFD" w14:textId="77777777" w:rsidR="0024296C" w:rsidRPr="004F137C" w:rsidRDefault="00397A46" w:rsidP="00B72F6E">
            <w:pPr>
              <w:pStyle w:val="Heading6"/>
              <w:spacing w:before="0"/>
              <w:rPr>
                <w:rFonts w:ascii="Arial" w:hAnsi="Arial" w:cs="Arial"/>
                <w:b/>
                <w:i w:val="0"/>
                <w:color w:val="auto"/>
                <w:sz w:val="20"/>
                <w:szCs w:val="20"/>
              </w:rPr>
            </w:pPr>
            <w:r w:rsidRPr="004F137C">
              <w:rPr>
                <w:rFonts w:ascii="Arial" w:hAnsi="Arial" w:cs="Arial"/>
                <w:b/>
                <w:i w:val="0"/>
                <w:color w:val="auto"/>
                <w:sz w:val="20"/>
                <w:szCs w:val="20"/>
              </w:rPr>
              <w:t>FINDINGS AND CONCLUSION</w:t>
            </w:r>
          </w:p>
        </w:tc>
        <w:tc>
          <w:tcPr>
            <w:tcW w:w="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C860825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CF3481D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C223DC1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8A7D7F4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A146003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B45204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4296C" w:rsidRPr="004F137C" w14:paraId="0EEC2BD5" w14:textId="77777777" w:rsidTr="00B72F6E">
        <w:trPr>
          <w:trHeight w:val="56"/>
        </w:trPr>
        <w:tc>
          <w:tcPr>
            <w:tcW w:w="265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8360970" w14:textId="77777777" w:rsidR="0024296C" w:rsidRPr="004F137C" w:rsidRDefault="0024296C" w:rsidP="00B72F6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4F137C">
              <w:rPr>
                <w:rFonts w:ascii="Arial" w:hAnsi="Arial" w:cs="Arial"/>
                <w:sz w:val="20"/>
                <w:szCs w:val="20"/>
              </w:rPr>
              <w:t xml:space="preserve">Results are presented clearly and analyzed appropriately. </w:t>
            </w: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C14D458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2318D2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B7C1D03" w14:textId="41B2D7E2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371C526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A4FA1A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A1B933B" w14:textId="6DF3EC08" w:rsidR="0024296C" w:rsidRPr="004F137C" w:rsidRDefault="0024296C" w:rsidP="00B72F6E">
            <w:pPr>
              <w:ind w:left="29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4296C" w:rsidRPr="004F137C" w14:paraId="460D61AE" w14:textId="77777777" w:rsidTr="00B72F6E">
        <w:trPr>
          <w:trHeight w:val="56"/>
        </w:trPr>
        <w:tc>
          <w:tcPr>
            <w:tcW w:w="2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5A455A" w14:textId="77777777" w:rsidR="0024296C" w:rsidRPr="004F137C" w:rsidRDefault="0024296C" w:rsidP="00B72F6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4F137C">
              <w:rPr>
                <w:rFonts w:ascii="Arial" w:hAnsi="Arial" w:cs="Arial"/>
                <w:sz w:val="20"/>
                <w:szCs w:val="20"/>
              </w:rPr>
              <w:t xml:space="preserve">The conclusions adequately tie together the other elements of the paper. </w:t>
            </w: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233F4C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4029E4" w14:textId="6E7C9B9F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93DD27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980C64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202F65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C71214" w14:textId="0510BF03" w:rsidR="000D13BA" w:rsidRPr="004F137C" w:rsidRDefault="000D13BA" w:rsidP="000D13BA">
            <w:pPr>
              <w:ind w:left="29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4296C" w:rsidRPr="004F137C" w14:paraId="2B2EC145" w14:textId="77777777" w:rsidTr="00B72F6E">
        <w:trPr>
          <w:trHeight w:val="60"/>
        </w:trPr>
        <w:tc>
          <w:tcPr>
            <w:tcW w:w="265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A6936F1" w14:textId="77777777" w:rsidR="0024296C" w:rsidRPr="004F137C" w:rsidRDefault="0024296C" w:rsidP="00B72F6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4F137C">
              <w:rPr>
                <w:rFonts w:ascii="Arial" w:hAnsi="Arial" w:cs="Arial"/>
                <w:sz w:val="20"/>
                <w:szCs w:val="20"/>
              </w:rPr>
              <w:t xml:space="preserve">The paper identifies clearly any implications for research, practice and/or society. </w:t>
            </w: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16D7028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744F46" w14:textId="4FA54C72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1218BB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44B9D3E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3DC2F29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10A175A" w14:textId="3D6B122E" w:rsidR="0024296C" w:rsidRPr="004F137C" w:rsidRDefault="0024296C" w:rsidP="00B72F6E">
            <w:pPr>
              <w:ind w:left="29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4296C" w:rsidRPr="004F137C" w14:paraId="015FA77C" w14:textId="77777777" w:rsidTr="00B72F6E">
        <w:trPr>
          <w:trHeight w:val="56"/>
        </w:trPr>
        <w:tc>
          <w:tcPr>
            <w:tcW w:w="2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B94B5C" w14:textId="77777777" w:rsidR="0024296C" w:rsidRPr="004F137C" w:rsidRDefault="0024296C" w:rsidP="00B72F6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4F137C">
              <w:rPr>
                <w:rFonts w:ascii="Arial" w:hAnsi="Arial" w:cs="Arial"/>
                <w:sz w:val="20"/>
                <w:szCs w:val="20"/>
              </w:rPr>
              <w:t xml:space="preserve">The findings are clear, </w:t>
            </w:r>
            <w:proofErr w:type="spellStart"/>
            <w:r w:rsidRPr="004F137C">
              <w:rPr>
                <w:rFonts w:ascii="Arial" w:hAnsi="Arial" w:cs="Arial"/>
                <w:sz w:val="20"/>
                <w:szCs w:val="20"/>
              </w:rPr>
              <w:t>well grounded</w:t>
            </w:r>
            <w:proofErr w:type="spellEnd"/>
            <w:r w:rsidRPr="004F137C">
              <w:rPr>
                <w:rFonts w:ascii="Arial" w:hAnsi="Arial" w:cs="Arial"/>
                <w:sz w:val="20"/>
                <w:szCs w:val="20"/>
              </w:rPr>
              <w:t xml:space="preserve"> and thought out. </w:t>
            </w: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8CD359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94EFC0" w14:textId="2DAB1EE6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BE5A3C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98A690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3A920A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017E86" w14:textId="1372942C" w:rsidR="0024296C" w:rsidRPr="004F137C" w:rsidRDefault="0024296C" w:rsidP="00B72F6E">
            <w:pPr>
              <w:ind w:left="29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80C21" w:rsidRPr="004F137C" w14:paraId="1EC24FEF" w14:textId="77777777" w:rsidTr="00B72F6E">
        <w:trPr>
          <w:trHeight w:val="56"/>
        </w:trPr>
        <w:tc>
          <w:tcPr>
            <w:tcW w:w="26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DA8FA7E" w14:textId="77777777" w:rsidR="00C80C21" w:rsidRPr="004F137C" w:rsidRDefault="00C80C21" w:rsidP="00B72F6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69E8153" w14:textId="77777777" w:rsidR="00C80C21" w:rsidRPr="004F137C" w:rsidRDefault="00C80C21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9D43261" w14:textId="77777777" w:rsidR="00C80C21" w:rsidRPr="004F137C" w:rsidRDefault="00C80C21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C9D9C4B" w14:textId="77777777" w:rsidR="00C80C21" w:rsidRPr="004F137C" w:rsidRDefault="00C80C21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5818FB0" w14:textId="77777777" w:rsidR="00C80C21" w:rsidRPr="004F137C" w:rsidRDefault="00C80C21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6720D62" w14:textId="77777777" w:rsidR="00C80C21" w:rsidRPr="004F137C" w:rsidRDefault="00C80C21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0783628" w14:textId="77777777" w:rsidR="00C80C21" w:rsidRPr="004F137C" w:rsidRDefault="00C80C21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4296C" w:rsidRPr="004F137C" w14:paraId="0057835B" w14:textId="77777777" w:rsidTr="00B72F6E">
        <w:trPr>
          <w:trHeight w:val="56"/>
        </w:trPr>
        <w:tc>
          <w:tcPr>
            <w:tcW w:w="2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1F814E88" w14:textId="77777777" w:rsidR="0024296C" w:rsidRPr="004F137C" w:rsidRDefault="00397A46" w:rsidP="00B72F6E">
            <w:pPr>
              <w:pStyle w:val="Heading6"/>
              <w:spacing w:before="0"/>
              <w:rPr>
                <w:rFonts w:ascii="Arial" w:hAnsi="Arial" w:cs="Arial"/>
                <w:b/>
                <w:i w:val="0"/>
                <w:color w:val="auto"/>
                <w:sz w:val="20"/>
                <w:szCs w:val="20"/>
              </w:rPr>
            </w:pPr>
            <w:r w:rsidRPr="004F137C">
              <w:rPr>
                <w:rFonts w:ascii="Arial" w:hAnsi="Arial" w:cs="Arial"/>
                <w:b/>
                <w:i w:val="0"/>
                <w:color w:val="auto"/>
                <w:sz w:val="20"/>
                <w:szCs w:val="20"/>
              </w:rPr>
              <w:t>WRITING AND REFERENCING STYLE</w:t>
            </w:r>
          </w:p>
        </w:tc>
        <w:tc>
          <w:tcPr>
            <w:tcW w:w="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EAE7A0E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68D4796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5001538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F3AC302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C58105F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78F4E4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4296C" w:rsidRPr="004F137C" w14:paraId="6C7E055D" w14:textId="77777777" w:rsidTr="00B72F6E">
        <w:trPr>
          <w:trHeight w:val="56"/>
        </w:trPr>
        <w:tc>
          <w:tcPr>
            <w:tcW w:w="265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856FA33" w14:textId="77777777" w:rsidR="0024296C" w:rsidRPr="004F137C" w:rsidRDefault="0024296C" w:rsidP="00B72F6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4F137C">
              <w:rPr>
                <w:rFonts w:ascii="Arial" w:hAnsi="Arial" w:cs="Arial"/>
                <w:sz w:val="20"/>
                <w:szCs w:val="20"/>
              </w:rPr>
              <w:t xml:space="preserve">The paper clearly presents its case and is written with correct grammar, punctuation, spelling and sentence structure.  </w:t>
            </w: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BC93C95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262859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CE6C0DD" w14:textId="0F410401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B81B2BA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9B27E9C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FAFF606" w14:textId="18CD18E7" w:rsidR="0024296C" w:rsidRPr="004F137C" w:rsidRDefault="0024296C" w:rsidP="00B72F6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4296C" w:rsidRPr="004F137C" w14:paraId="491E4A3D" w14:textId="77777777" w:rsidTr="00B72F6E">
        <w:trPr>
          <w:trHeight w:val="56"/>
        </w:trPr>
        <w:tc>
          <w:tcPr>
            <w:tcW w:w="2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A0C20A" w14:textId="77777777" w:rsidR="0024296C" w:rsidRPr="004F137C" w:rsidRDefault="0024296C" w:rsidP="00B72F6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4F137C">
              <w:rPr>
                <w:rFonts w:ascii="Arial" w:hAnsi="Arial" w:cs="Arial"/>
                <w:sz w:val="20"/>
                <w:szCs w:val="20"/>
              </w:rPr>
              <w:t xml:space="preserve">Does not have over-reliance on limited sources and in-text citations are found in the reference list. </w:t>
            </w: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40B9D8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2686DC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107546" w14:textId="4B61B60C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6FBF9F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16EB4A" w14:textId="77777777" w:rsidR="0024296C" w:rsidRPr="004F137C" w:rsidRDefault="0024296C" w:rsidP="00B72F6E">
            <w:pPr>
              <w:ind w:left="-540" w:firstLine="5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4D3605" w14:textId="4C4342AD" w:rsidR="0024296C" w:rsidRPr="004F137C" w:rsidRDefault="0024296C" w:rsidP="00B72F6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A12D9A2" w14:textId="77777777" w:rsidR="00C80C21" w:rsidRPr="004F137C" w:rsidRDefault="00C80C21" w:rsidP="00B72F6E">
      <w:pPr>
        <w:rPr>
          <w:rFonts w:ascii="Arial" w:hAnsi="Arial" w:cs="Arial"/>
          <w:b/>
        </w:rPr>
      </w:pPr>
    </w:p>
    <w:p w14:paraId="2FF5793D" w14:textId="77777777" w:rsidR="002A309A" w:rsidRPr="004F137C" w:rsidRDefault="002A309A" w:rsidP="00B72F6E">
      <w:pPr>
        <w:rPr>
          <w:rFonts w:ascii="Arial" w:hAnsi="Arial" w:cs="Arial"/>
          <w:b/>
        </w:rPr>
      </w:pPr>
    </w:p>
    <w:p w14:paraId="7738F83E" w14:textId="77777777" w:rsidR="002A309A" w:rsidRPr="004F137C" w:rsidRDefault="002A309A" w:rsidP="00B72F6E">
      <w:pPr>
        <w:rPr>
          <w:rFonts w:ascii="Arial" w:hAnsi="Arial" w:cs="Arial"/>
          <w:b/>
          <w:sz w:val="20"/>
          <w:szCs w:val="22"/>
        </w:rPr>
      </w:pPr>
    </w:p>
    <w:p w14:paraId="5F984F9E" w14:textId="77777777" w:rsidR="00081892" w:rsidRPr="004F137C" w:rsidRDefault="00081892" w:rsidP="00B72F6E">
      <w:pPr>
        <w:rPr>
          <w:rFonts w:ascii="Arial" w:hAnsi="Arial" w:cs="Arial"/>
          <w:b/>
          <w:sz w:val="20"/>
          <w:szCs w:val="22"/>
        </w:rPr>
      </w:pPr>
      <w:r w:rsidRPr="004F137C">
        <w:rPr>
          <w:rFonts w:ascii="Arial" w:hAnsi="Arial" w:cs="Arial"/>
          <w:b/>
          <w:sz w:val="20"/>
          <w:szCs w:val="22"/>
        </w:rPr>
        <w:t>FINAL RECOMMENDATION</w:t>
      </w:r>
    </w:p>
    <w:p w14:paraId="71334C38" w14:textId="77777777" w:rsidR="00EA24AB" w:rsidRPr="004F137C" w:rsidRDefault="00EA24AB" w:rsidP="00B72F6E">
      <w:pPr>
        <w:rPr>
          <w:rFonts w:ascii="Arial" w:hAnsi="Arial" w:cs="Arial"/>
          <w:sz w:val="20"/>
          <w:szCs w:val="22"/>
        </w:rPr>
      </w:pPr>
      <w:r w:rsidRPr="004F137C">
        <w:rPr>
          <w:rFonts w:ascii="Arial" w:hAnsi="Arial" w:cs="Arial"/>
          <w:sz w:val="20"/>
          <w:szCs w:val="22"/>
        </w:rPr>
        <w:t>Please (√) in the selection box</w:t>
      </w:r>
    </w:p>
    <w:p w14:paraId="57FFE8CB" w14:textId="77777777" w:rsidR="00081892" w:rsidRPr="004F137C" w:rsidRDefault="00081892" w:rsidP="00B72F6E">
      <w:pPr>
        <w:rPr>
          <w:rFonts w:ascii="Arial" w:hAnsi="Arial" w:cs="Arial"/>
          <w:b/>
          <w:sz w:val="20"/>
          <w:szCs w:val="22"/>
        </w:rPr>
      </w:pPr>
    </w:p>
    <w:p w14:paraId="0F9295AE" w14:textId="77777777" w:rsidR="00081892" w:rsidRPr="004F137C" w:rsidRDefault="00773F70" w:rsidP="00B72F6E">
      <w:pPr>
        <w:spacing w:before="120" w:after="60"/>
        <w:ind w:left="720"/>
        <w:rPr>
          <w:rFonts w:ascii="Arial" w:hAnsi="Arial" w:cs="Arial"/>
          <w:sz w:val="20"/>
          <w:szCs w:val="20"/>
        </w:rPr>
      </w:pPr>
      <w:r w:rsidRPr="004F137C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282FA50" wp14:editId="25C9BB09">
                <wp:simplePos x="0" y="0"/>
                <wp:positionH relativeFrom="column">
                  <wp:posOffset>22225</wp:posOffset>
                </wp:positionH>
                <wp:positionV relativeFrom="paragraph">
                  <wp:posOffset>40005</wp:posOffset>
                </wp:positionV>
                <wp:extent cx="295910" cy="203835"/>
                <wp:effectExtent l="12700" t="6985" r="5715" b="8255"/>
                <wp:wrapNone/>
                <wp:docPr id="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5910" cy="2038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61CBCD" w14:textId="77777777" w:rsidR="004F41E6" w:rsidRPr="00C80C21" w:rsidRDefault="004F41E6" w:rsidP="00C80C2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82FA50" id="Rectangle 3" o:spid="_x0000_s1026" style="position:absolute;left:0;text-align:left;margin-left:1.75pt;margin-top:3.15pt;width:23.3pt;height:16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">
                <v:textbox>
                  <w:txbxContent>
                    <w:p w14:paraId="4C61CBCD" w14:textId="77777777" w:rsidR="004F41E6" w:rsidRPr="00C80C21" w:rsidRDefault="004F41E6" w:rsidP="00C80C21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816B48" w:rsidRPr="004F137C">
        <w:rPr>
          <w:rFonts w:ascii="Arial" w:hAnsi="Arial" w:cs="Arial"/>
          <w:sz w:val="20"/>
          <w:szCs w:val="20"/>
        </w:rPr>
        <w:t>Accept, possibly with minor revisions</w:t>
      </w:r>
    </w:p>
    <w:p w14:paraId="0584F733" w14:textId="77777777" w:rsidR="00081892" w:rsidRPr="004F137C" w:rsidRDefault="00816B48" w:rsidP="00B72F6E">
      <w:pPr>
        <w:spacing w:before="120" w:after="60"/>
        <w:ind w:left="720"/>
        <w:rPr>
          <w:rFonts w:ascii="Arial" w:hAnsi="Arial" w:cs="Arial"/>
          <w:sz w:val="20"/>
          <w:szCs w:val="20"/>
        </w:rPr>
      </w:pPr>
      <w:r w:rsidRPr="004F137C">
        <w:rPr>
          <w:rFonts w:ascii="Arial" w:hAnsi="Arial" w:cs="Arial"/>
          <w:sz w:val="20"/>
          <w:szCs w:val="20"/>
        </w:rPr>
        <w:t>Accept with major revisions</w:t>
      </w:r>
      <w:r w:rsidR="00773F70" w:rsidRPr="004F137C">
        <w:rPr>
          <w:rFonts w:ascii="Arial" w:hAnsi="Arial" w:cs="Arial"/>
          <w:noProof/>
          <w:sz w:val="20"/>
          <w:szCs w:val="20"/>
          <w:lang w:val="ms-MY" w:eastAsia="ms-MY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719185E" wp14:editId="28C8AEA8">
                <wp:simplePos x="0" y="0"/>
                <wp:positionH relativeFrom="column">
                  <wp:posOffset>22225</wp:posOffset>
                </wp:positionH>
                <wp:positionV relativeFrom="paragraph">
                  <wp:posOffset>13970</wp:posOffset>
                </wp:positionV>
                <wp:extent cx="295910" cy="203835"/>
                <wp:effectExtent l="12700" t="5715" r="5715" b="9525"/>
                <wp:wrapNone/>
                <wp:docPr id="4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5910" cy="2038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74506E" w14:textId="77777777" w:rsidR="004F41E6" w:rsidRDefault="004F41E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19185E" id="Rectangle 10" o:spid="_x0000_s1027" style="position:absolute;left:0;text-align:left;margin-left:1.75pt;margin-top:1.1pt;width:23.3pt;height:16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">
                <v:textbox>
                  <w:txbxContent>
                    <w:p w14:paraId="1074506E" w14:textId="77777777" w:rsidR="004F41E6" w:rsidRDefault="004F41E6"/>
                  </w:txbxContent>
                </v:textbox>
              </v:rect>
            </w:pict>
          </mc:Fallback>
        </mc:AlternateContent>
      </w:r>
    </w:p>
    <w:p w14:paraId="590C21D6" w14:textId="203E0BF9" w:rsidR="00081892" w:rsidRPr="004F137C" w:rsidRDefault="00816B48" w:rsidP="00B72F6E">
      <w:pPr>
        <w:spacing w:before="120" w:after="60"/>
        <w:ind w:left="720"/>
        <w:rPr>
          <w:rFonts w:ascii="Arial" w:hAnsi="Arial" w:cs="Arial"/>
          <w:sz w:val="20"/>
          <w:szCs w:val="20"/>
        </w:rPr>
      </w:pPr>
      <w:r w:rsidRPr="004F137C">
        <w:rPr>
          <w:rFonts w:ascii="Arial" w:hAnsi="Arial" w:cs="Arial"/>
          <w:sz w:val="20"/>
          <w:szCs w:val="20"/>
        </w:rPr>
        <w:t xml:space="preserve">Revise and </w:t>
      </w:r>
      <w:r w:rsidR="00D855A8" w:rsidRPr="004F137C">
        <w:rPr>
          <w:rFonts w:ascii="Arial" w:hAnsi="Arial" w:cs="Arial"/>
          <w:sz w:val="20"/>
          <w:szCs w:val="20"/>
        </w:rPr>
        <w:t>resubmit</w:t>
      </w:r>
      <w:r w:rsidRPr="004F137C">
        <w:rPr>
          <w:rFonts w:ascii="Arial" w:hAnsi="Arial" w:cs="Arial"/>
          <w:sz w:val="20"/>
          <w:szCs w:val="20"/>
        </w:rPr>
        <w:t xml:space="preserve"> possibly acceptable after major revisions</w:t>
      </w:r>
      <w:r w:rsidR="00773F70" w:rsidRPr="004F137C">
        <w:rPr>
          <w:rFonts w:ascii="Arial" w:hAnsi="Arial" w:cs="Arial"/>
          <w:noProof/>
          <w:sz w:val="20"/>
          <w:szCs w:val="20"/>
          <w:lang w:val="ms-MY" w:eastAsia="ms-MY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5E13B13" wp14:editId="1CA40BCA">
                <wp:simplePos x="0" y="0"/>
                <wp:positionH relativeFrom="column">
                  <wp:posOffset>22225</wp:posOffset>
                </wp:positionH>
                <wp:positionV relativeFrom="paragraph">
                  <wp:posOffset>15875</wp:posOffset>
                </wp:positionV>
                <wp:extent cx="295910" cy="203835"/>
                <wp:effectExtent l="12700" t="13970" r="5715" b="10795"/>
                <wp:wrapNone/>
                <wp:docPr id="3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5910" cy="2038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DB45F9" w14:textId="77777777" w:rsidR="004F41E6" w:rsidRPr="00C80C21" w:rsidRDefault="004F41E6" w:rsidP="00C80C2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E13B13" id="Rectangle 11" o:spid="_x0000_s1028" style="position:absolute;left:0;text-align:left;margin-left:1.75pt;margin-top:1.25pt;width:23.3pt;height:16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">
                <v:textbox>
                  <w:txbxContent>
                    <w:p w14:paraId="25DB45F9" w14:textId="77777777" w:rsidR="004F41E6" w:rsidRPr="00C80C21" w:rsidRDefault="004F41E6" w:rsidP="00C80C21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17B056E" w14:textId="77777777" w:rsidR="00C80C21" w:rsidRPr="004F137C" w:rsidRDefault="00773F70" w:rsidP="00B72F6E">
      <w:pPr>
        <w:spacing w:before="120" w:after="60"/>
        <w:ind w:left="720"/>
        <w:rPr>
          <w:rFonts w:ascii="Arial" w:hAnsi="Arial" w:cs="Arial"/>
          <w:sz w:val="20"/>
          <w:szCs w:val="20"/>
        </w:rPr>
      </w:pPr>
      <w:r w:rsidRPr="004F137C">
        <w:rPr>
          <w:rFonts w:ascii="Arial" w:hAnsi="Arial" w:cs="Arial"/>
          <w:noProof/>
          <w:sz w:val="20"/>
          <w:szCs w:val="20"/>
          <w:lang w:val="ms-MY" w:eastAsia="ms-MY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C650D96" wp14:editId="2BC71F17">
                <wp:simplePos x="0" y="0"/>
                <wp:positionH relativeFrom="column">
                  <wp:posOffset>22225</wp:posOffset>
                </wp:positionH>
                <wp:positionV relativeFrom="paragraph">
                  <wp:posOffset>24130</wp:posOffset>
                </wp:positionV>
                <wp:extent cx="295910" cy="203835"/>
                <wp:effectExtent l="12700" t="8890" r="5715" b="6350"/>
                <wp:wrapNone/>
                <wp:docPr id="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5910" cy="2038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37E059" w14:textId="77777777" w:rsidR="004F41E6" w:rsidRPr="00C80C21" w:rsidRDefault="004F41E6" w:rsidP="00C80C2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650D96" id="Rectangle 12" o:spid="_x0000_s1029" style="position:absolute;left:0;text-align:left;margin-left:1.75pt;margin-top:1.9pt;width:23.3pt;height:16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">
                <v:textbox>
                  <w:txbxContent>
                    <w:p w14:paraId="0237E059" w14:textId="77777777" w:rsidR="004F41E6" w:rsidRPr="00C80C21" w:rsidRDefault="004F41E6" w:rsidP="00C80C21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81892" w:rsidRPr="004F137C">
        <w:rPr>
          <w:rFonts w:ascii="Arial" w:hAnsi="Arial" w:cs="Arial"/>
          <w:sz w:val="20"/>
          <w:szCs w:val="20"/>
        </w:rPr>
        <w:t>Reject</w:t>
      </w:r>
    </w:p>
    <w:p w14:paraId="278C1C03" w14:textId="77777777" w:rsidR="00397A46" w:rsidRPr="004F137C" w:rsidRDefault="00397A46" w:rsidP="00B72F6E">
      <w:pPr>
        <w:spacing w:before="120" w:after="60"/>
        <w:ind w:left="720"/>
        <w:rPr>
          <w:rFonts w:ascii="Arial" w:hAnsi="Arial" w:cs="Arial"/>
          <w:sz w:val="20"/>
          <w:szCs w:val="22"/>
        </w:rPr>
      </w:pPr>
    </w:p>
    <w:p w14:paraId="451B6AC4" w14:textId="77777777" w:rsidR="00670C67" w:rsidRPr="004F137C" w:rsidRDefault="00E91D84" w:rsidP="00B72F6E">
      <w:pPr>
        <w:spacing w:line="360" w:lineRule="auto"/>
        <w:rPr>
          <w:rFonts w:ascii="Arial" w:hAnsi="Arial" w:cs="Arial"/>
          <w:b/>
          <w:sz w:val="22"/>
          <w:szCs w:val="22"/>
        </w:rPr>
      </w:pPr>
      <w:r w:rsidRPr="004F137C">
        <w:rPr>
          <w:rFonts w:ascii="Arial" w:hAnsi="Arial" w:cs="Arial"/>
          <w:b/>
          <w:sz w:val="22"/>
          <w:szCs w:val="22"/>
        </w:rPr>
        <w:t>Comment</w:t>
      </w:r>
      <w:r w:rsidR="00081892" w:rsidRPr="004F137C">
        <w:rPr>
          <w:rFonts w:ascii="Arial" w:hAnsi="Arial" w:cs="Arial"/>
          <w:b/>
          <w:sz w:val="22"/>
          <w:szCs w:val="22"/>
        </w:rPr>
        <w:t>:</w:t>
      </w:r>
      <w:r w:rsidR="00B21472" w:rsidRPr="004F137C">
        <w:rPr>
          <w:rFonts w:ascii="Arial" w:hAnsi="Arial" w:cs="Arial"/>
          <w:b/>
          <w:sz w:val="22"/>
          <w:szCs w:val="22"/>
        </w:rPr>
        <w:t xml:space="preserve">  </w:t>
      </w:r>
    </w:p>
    <w:p w14:paraId="47DBCC93" w14:textId="77777777" w:rsidR="00397A46" w:rsidRPr="004F137C" w:rsidRDefault="00773F70" w:rsidP="00B72F6E">
      <w:pPr>
        <w:spacing w:line="360" w:lineRule="auto"/>
        <w:ind w:hanging="426"/>
        <w:rPr>
          <w:rFonts w:ascii="Arial" w:hAnsi="Arial" w:cs="Arial"/>
          <w:sz w:val="22"/>
          <w:szCs w:val="22"/>
        </w:rPr>
      </w:pPr>
      <w:r w:rsidRPr="004F137C">
        <w:rPr>
          <w:rFonts w:ascii="Arial" w:hAnsi="Arial" w:cs="Arial"/>
          <w:b/>
          <w:noProof/>
          <w:sz w:val="22"/>
          <w:szCs w:val="22"/>
          <w:lang w:val="ms-MY" w:eastAsia="ms-MY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10088E7" wp14:editId="6693152C">
                <wp:simplePos x="0" y="0"/>
                <wp:positionH relativeFrom="column">
                  <wp:posOffset>5715</wp:posOffset>
                </wp:positionH>
                <wp:positionV relativeFrom="paragraph">
                  <wp:posOffset>36830</wp:posOffset>
                </wp:positionV>
                <wp:extent cx="6069330" cy="911225"/>
                <wp:effectExtent l="0" t="0" r="26670" b="22225"/>
                <wp:wrapNone/>
                <wp:docPr id="1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69330" cy="911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AB798B" w14:textId="7E91C3F8" w:rsidR="004F41E6" w:rsidRPr="008C7B4E" w:rsidRDefault="004F41E6" w:rsidP="00397A46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0088E7" id="Rectangle 13" o:spid="_x0000_s1030" style="position:absolute;margin-left:.45pt;margin-top:2.9pt;width:477.9pt;height:71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">
                <v:textbox>
                  <w:txbxContent>
                    <w:p w14:paraId="4DAB798B" w14:textId="7E91C3F8" w:rsidR="004F41E6" w:rsidRPr="008C7B4E" w:rsidRDefault="004F41E6" w:rsidP="00397A46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</v:rect>
            </w:pict>
          </mc:Fallback>
        </mc:AlternateContent>
      </w:r>
    </w:p>
    <w:p w14:paraId="56440868" w14:textId="77777777" w:rsidR="00081892" w:rsidRPr="004F137C" w:rsidRDefault="00081892" w:rsidP="00081892">
      <w:pPr>
        <w:spacing w:line="360" w:lineRule="auto"/>
        <w:rPr>
          <w:rFonts w:ascii="Arial" w:hAnsi="Arial" w:cs="Arial"/>
          <w:b/>
          <w:sz w:val="22"/>
          <w:szCs w:val="22"/>
        </w:rPr>
      </w:pPr>
    </w:p>
    <w:p w14:paraId="0B0351EE" w14:textId="77777777" w:rsidR="00081892" w:rsidRPr="004F137C" w:rsidRDefault="00081892" w:rsidP="00081892">
      <w:pPr>
        <w:tabs>
          <w:tab w:val="left" w:pos="1823"/>
        </w:tabs>
        <w:rPr>
          <w:rFonts w:ascii="Arial" w:hAnsi="Arial" w:cs="Arial"/>
          <w:sz w:val="22"/>
          <w:szCs w:val="22"/>
          <w:lang w:val="sv-SE"/>
        </w:rPr>
      </w:pPr>
    </w:p>
    <w:p w14:paraId="196ACA44" w14:textId="77777777" w:rsidR="00397A46" w:rsidRPr="004F137C" w:rsidRDefault="00397A46" w:rsidP="00397A46">
      <w:pPr>
        <w:ind w:left="-426"/>
        <w:rPr>
          <w:rFonts w:ascii="Arial" w:hAnsi="Arial" w:cs="Arial"/>
          <w:b/>
          <w:sz w:val="22"/>
          <w:szCs w:val="22"/>
        </w:rPr>
      </w:pPr>
    </w:p>
    <w:p w14:paraId="30DE4C06" w14:textId="77777777" w:rsidR="00397A46" w:rsidRPr="004F137C" w:rsidRDefault="00397A46" w:rsidP="00397A46">
      <w:pPr>
        <w:ind w:left="-426"/>
        <w:rPr>
          <w:rFonts w:ascii="Arial" w:hAnsi="Arial" w:cs="Arial"/>
          <w:b/>
          <w:sz w:val="22"/>
          <w:szCs w:val="22"/>
        </w:rPr>
      </w:pPr>
    </w:p>
    <w:p w14:paraId="5B175A4B" w14:textId="77777777" w:rsidR="00397A46" w:rsidRPr="004F137C" w:rsidRDefault="00397A46" w:rsidP="00397A46">
      <w:pPr>
        <w:ind w:left="-426"/>
        <w:rPr>
          <w:rFonts w:ascii="Arial" w:hAnsi="Arial" w:cs="Arial"/>
          <w:b/>
          <w:sz w:val="22"/>
          <w:szCs w:val="22"/>
        </w:rPr>
      </w:pPr>
    </w:p>
    <w:p w14:paraId="29EFE077" w14:textId="77777777" w:rsidR="00E2714C" w:rsidRPr="004F137C" w:rsidRDefault="00E2714C" w:rsidP="00E2714C">
      <w:pPr>
        <w:rPr>
          <w:rFonts w:ascii="Arial" w:hAnsi="Arial" w:cs="Arial"/>
          <w:sz w:val="22"/>
          <w:szCs w:val="22"/>
        </w:rPr>
      </w:pPr>
    </w:p>
    <w:sectPr w:rsidR="00E2714C" w:rsidRPr="004F137C" w:rsidSect="00B72F6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6E1E9B" w14:textId="77777777" w:rsidR="000254CF" w:rsidRDefault="000254CF" w:rsidP="00E2714C">
      <w:r>
        <w:separator/>
      </w:r>
    </w:p>
  </w:endnote>
  <w:endnote w:type="continuationSeparator" w:id="0">
    <w:p w14:paraId="4BA18B64" w14:textId="77777777" w:rsidR="000254CF" w:rsidRDefault="000254CF" w:rsidP="00E271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15077266"/>
      <w:docPartObj>
        <w:docPartGallery w:val="Page Numbers (Bottom of Page)"/>
        <w:docPartUnique/>
      </w:docPartObj>
    </w:sdtPr>
    <w:sdtEndPr/>
    <w:sdtContent>
      <w:p w14:paraId="44A147FA" w14:textId="77777777" w:rsidR="004F41E6" w:rsidRDefault="004F41E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05F18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7A532CAA" w14:textId="77777777" w:rsidR="004F41E6" w:rsidRDefault="004F41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12DA26" w14:textId="77777777" w:rsidR="000254CF" w:rsidRDefault="000254CF" w:rsidP="00E2714C">
      <w:r>
        <w:separator/>
      </w:r>
    </w:p>
  </w:footnote>
  <w:footnote w:type="continuationSeparator" w:id="0">
    <w:p w14:paraId="45880600" w14:textId="77777777" w:rsidR="000254CF" w:rsidRDefault="000254CF" w:rsidP="00E271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D4287"/>
    <w:multiLevelType w:val="hybridMultilevel"/>
    <w:tmpl w:val="0212C8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C1D7690"/>
    <w:multiLevelType w:val="hybridMultilevel"/>
    <w:tmpl w:val="976ED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CC4B09"/>
    <w:multiLevelType w:val="hybridMultilevel"/>
    <w:tmpl w:val="B7408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55360A"/>
    <w:multiLevelType w:val="hybridMultilevel"/>
    <w:tmpl w:val="AD1ED91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7F25DC"/>
    <w:multiLevelType w:val="hybridMultilevel"/>
    <w:tmpl w:val="3C1434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626997"/>
    <w:multiLevelType w:val="hybridMultilevel"/>
    <w:tmpl w:val="2C46D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70E7C"/>
    <w:multiLevelType w:val="hybridMultilevel"/>
    <w:tmpl w:val="9F783AF2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7" w15:restartNumberingAfterBreak="0">
    <w:nsid w:val="2F7A1687"/>
    <w:multiLevelType w:val="hybridMultilevel"/>
    <w:tmpl w:val="4274CB76"/>
    <w:lvl w:ilvl="0" w:tplc="2AB858F4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21730D2"/>
    <w:multiLevelType w:val="hybridMultilevel"/>
    <w:tmpl w:val="168E9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EC7668"/>
    <w:multiLevelType w:val="hybridMultilevel"/>
    <w:tmpl w:val="D76CF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0B5E59"/>
    <w:multiLevelType w:val="hybridMultilevel"/>
    <w:tmpl w:val="37A42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397196"/>
    <w:multiLevelType w:val="hybridMultilevel"/>
    <w:tmpl w:val="0CE04196"/>
    <w:lvl w:ilvl="0" w:tplc="5586911A">
      <w:numFmt w:val="bullet"/>
      <w:lvlText w:val="-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43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559ED"/>
    <w:multiLevelType w:val="hybridMultilevel"/>
    <w:tmpl w:val="65D89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543680"/>
    <w:multiLevelType w:val="hybridMultilevel"/>
    <w:tmpl w:val="52AC1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EE5026"/>
    <w:multiLevelType w:val="hybridMultilevel"/>
    <w:tmpl w:val="FD28A920"/>
    <w:lvl w:ilvl="0" w:tplc="A60CA498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71FD4625"/>
    <w:multiLevelType w:val="hybridMultilevel"/>
    <w:tmpl w:val="D4D6C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9"/>
  </w:num>
  <w:num w:numId="4">
    <w:abstractNumId w:val="14"/>
  </w:num>
  <w:num w:numId="5">
    <w:abstractNumId w:val="6"/>
  </w:num>
  <w:num w:numId="6">
    <w:abstractNumId w:val="12"/>
  </w:num>
  <w:num w:numId="7">
    <w:abstractNumId w:val="7"/>
  </w:num>
  <w:num w:numId="8">
    <w:abstractNumId w:val="3"/>
  </w:num>
  <w:num w:numId="9">
    <w:abstractNumId w:val="1"/>
  </w:num>
  <w:num w:numId="10">
    <w:abstractNumId w:val="2"/>
  </w:num>
  <w:num w:numId="11">
    <w:abstractNumId w:val="13"/>
  </w:num>
  <w:num w:numId="12">
    <w:abstractNumId w:val="8"/>
  </w:num>
  <w:num w:numId="13">
    <w:abstractNumId w:val="10"/>
  </w:num>
  <w:num w:numId="14">
    <w:abstractNumId w:val="15"/>
  </w:num>
  <w:num w:numId="15">
    <w:abstractNumId w:val="5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0sDQ0tjAwMTE1NrZU0lEKTi0uzszPAykwqQUAUgEPAiwAAAA="/>
  </w:docVars>
  <w:rsids>
    <w:rsidRoot w:val="00E05996"/>
    <w:rsid w:val="000110D0"/>
    <w:rsid w:val="00016FB5"/>
    <w:rsid w:val="000254CF"/>
    <w:rsid w:val="00047CEB"/>
    <w:rsid w:val="00081892"/>
    <w:rsid w:val="000D13BA"/>
    <w:rsid w:val="000F3D1F"/>
    <w:rsid w:val="00140BB9"/>
    <w:rsid w:val="00142193"/>
    <w:rsid w:val="001B7012"/>
    <w:rsid w:val="001C7A9A"/>
    <w:rsid w:val="00216BFD"/>
    <w:rsid w:val="0024296C"/>
    <w:rsid w:val="0027647A"/>
    <w:rsid w:val="002A309A"/>
    <w:rsid w:val="002D262E"/>
    <w:rsid w:val="002F47D7"/>
    <w:rsid w:val="00361E2F"/>
    <w:rsid w:val="00385F88"/>
    <w:rsid w:val="00397A46"/>
    <w:rsid w:val="003C22A0"/>
    <w:rsid w:val="003E7824"/>
    <w:rsid w:val="00411D80"/>
    <w:rsid w:val="00492838"/>
    <w:rsid w:val="004C3210"/>
    <w:rsid w:val="004F137C"/>
    <w:rsid w:val="004F41E6"/>
    <w:rsid w:val="00502055"/>
    <w:rsid w:val="00563E60"/>
    <w:rsid w:val="005A2FAB"/>
    <w:rsid w:val="005E3C2C"/>
    <w:rsid w:val="005E53BD"/>
    <w:rsid w:val="006420E4"/>
    <w:rsid w:val="00662A84"/>
    <w:rsid w:val="00670C67"/>
    <w:rsid w:val="006746C6"/>
    <w:rsid w:val="006C12F0"/>
    <w:rsid w:val="007172F3"/>
    <w:rsid w:val="00773F70"/>
    <w:rsid w:val="007D567A"/>
    <w:rsid w:val="007F29C3"/>
    <w:rsid w:val="0080638D"/>
    <w:rsid w:val="00815EC4"/>
    <w:rsid w:val="00816B48"/>
    <w:rsid w:val="0081742E"/>
    <w:rsid w:val="00841F25"/>
    <w:rsid w:val="008A7E7D"/>
    <w:rsid w:val="008C7B4E"/>
    <w:rsid w:val="008E12C0"/>
    <w:rsid w:val="009504DE"/>
    <w:rsid w:val="0096090B"/>
    <w:rsid w:val="00984420"/>
    <w:rsid w:val="009972B5"/>
    <w:rsid w:val="009C5ABE"/>
    <w:rsid w:val="009E54BE"/>
    <w:rsid w:val="00A563FD"/>
    <w:rsid w:val="00A85511"/>
    <w:rsid w:val="00AA451D"/>
    <w:rsid w:val="00AB622B"/>
    <w:rsid w:val="00AB6755"/>
    <w:rsid w:val="00AF3A3C"/>
    <w:rsid w:val="00B05F18"/>
    <w:rsid w:val="00B21472"/>
    <w:rsid w:val="00B33AE8"/>
    <w:rsid w:val="00B4458E"/>
    <w:rsid w:val="00B72F6E"/>
    <w:rsid w:val="00B861C1"/>
    <w:rsid w:val="00C34020"/>
    <w:rsid w:val="00C80C21"/>
    <w:rsid w:val="00CB4C10"/>
    <w:rsid w:val="00D2645F"/>
    <w:rsid w:val="00D57BC5"/>
    <w:rsid w:val="00D855A8"/>
    <w:rsid w:val="00D93B07"/>
    <w:rsid w:val="00E00A90"/>
    <w:rsid w:val="00E05996"/>
    <w:rsid w:val="00E2714C"/>
    <w:rsid w:val="00E46021"/>
    <w:rsid w:val="00E911E4"/>
    <w:rsid w:val="00E91D84"/>
    <w:rsid w:val="00EA1C90"/>
    <w:rsid w:val="00EA24AB"/>
    <w:rsid w:val="00EB6910"/>
    <w:rsid w:val="00F27399"/>
    <w:rsid w:val="00FA66D9"/>
    <w:rsid w:val="00FC7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C304DB"/>
  <w15:docId w15:val="{73F1778C-1230-41F6-A900-5912C1671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714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2FA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A2FA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A2FA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A2FAB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A2FA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A2FA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A2FAB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A2FAB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A2FAB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E271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2714C"/>
  </w:style>
  <w:style w:type="paragraph" w:styleId="Footer">
    <w:name w:val="footer"/>
    <w:basedOn w:val="Normal"/>
    <w:link w:val="FooterChar"/>
    <w:uiPriority w:val="99"/>
    <w:unhideWhenUsed/>
    <w:rsid w:val="00E271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714C"/>
  </w:style>
  <w:style w:type="paragraph" w:styleId="BalloonText">
    <w:name w:val="Balloon Text"/>
    <w:basedOn w:val="Normal"/>
    <w:link w:val="BalloonTextChar"/>
    <w:uiPriority w:val="99"/>
    <w:semiHidden/>
    <w:unhideWhenUsed/>
    <w:rsid w:val="00E2714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714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2714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Spacing">
    <w:name w:val="No Spacing"/>
    <w:uiPriority w:val="1"/>
    <w:qFormat/>
    <w:rsid w:val="005A2F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A2F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A2FA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A2FAB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A2FAB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A2FA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5A2FA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5A2FAB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5A2FA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5A2FA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61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ohd Hafiz Hanafiah</cp:lastModifiedBy>
  <cp:revision>3</cp:revision>
  <cp:lastPrinted>2014-02-27T05:17:00Z</cp:lastPrinted>
  <dcterms:created xsi:type="dcterms:W3CDTF">2019-12-10T13:23:00Z</dcterms:created>
  <dcterms:modified xsi:type="dcterms:W3CDTF">2020-03-18T16:59:00Z</dcterms:modified>
</cp:coreProperties>
</file>